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F7B96" w14:textId="63FA6038" w:rsidR="00404497" w:rsidRPr="00EE2858" w:rsidRDefault="00EE2858">
      <w:pPr>
        <w:pStyle w:val="BodyText"/>
        <w:rPr>
          <w:rFonts w:ascii="Times New Roman" w:hAnsi="Times New Roman" w:cs="Times New Roman"/>
          <w:sz w:val="22"/>
          <w:szCs w:val="22"/>
        </w:rPr>
        <w:sectPr w:rsidR="00404497" w:rsidRPr="00EE2858">
          <w:headerReference w:type="default" r:id="rId7"/>
          <w:footerReference w:type="default" r:id="rId8"/>
          <w:type w:val="continuous"/>
          <w:pgSz w:w="12240" w:h="15840"/>
          <w:pgMar w:top="580" w:right="1080" w:bottom="460" w:left="1080" w:header="284" w:footer="275" w:gutter="0"/>
          <w:pgNumType w:start="1"/>
          <w:cols w:space="720"/>
        </w:sectPr>
      </w:pPr>
      <w:r w:rsidRPr="00EE2858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1280" behindDoc="1" locked="0" layoutInCell="1" allowOverlap="1" wp14:anchorId="6D29162A" wp14:editId="36EA3836">
                <wp:simplePos x="0" y="0"/>
                <wp:positionH relativeFrom="column">
                  <wp:posOffset>4278166</wp:posOffset>
                </wp:positionH>
                <wp:positionV relativeFrom="paragraph">
                  <wp:posOffset>130336</wp:posOffset>
                </wp:positionV>
                <wp:extent cx="1733550" cy="228591"/>
                <wp:effectExtent l="0" t="0" r="0" b="635"/>
                <wp:wrapNone/>
                <wp:docPr id="13" name="Graphic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228591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33550" h="228600">
                              <a:moveTo>
                                <a:pt x="1695449" y="228599"/>
                              </a:moveTo>
                              <a:lnTo>
                                <a:pt x="38099" y="228599"/>
                              </a:lnTo>
                              <a:lnTo>
                                <a:pt x="30497" y="227902"/>
                              </a:lnTo>
                              <a:lnTo>
                                <a:pt x="697" y="198101"/>
                              </a:lnTo>
                              <a:lnTo>
                                <a:pt x="0" y="190499"/>
                              </a:lnTo>
                              <a:lnTo>
                                <a:pt x="0" y="38099"/>
                              </a:lnTo>
                              <a:lnTo>
                                <a:pt x="23473" y="2789"/>
                              </a:lnTo>
                              <a:lnTo>
                                <a:pt x="38099" y="0"/>
                              </a:lnTo>
                              <a:lnTo>
                                <a:pt x="1695449" y="0"/>
                              </a:lnTo>
                              <a:lnTo>
                                <a:pt x="1703051" y="697"/>
                              </a:lnTo>
                              <a:lnTo>
                                <a:pt x="1710075" y="2789"/>
                              </a:lnTo>
                              <a:lnTo>
                                <a:pt x="1716521" y="6276"/>
                              </a:lnTo>
                              <a:lnTo>
                                <a:pt x="1720425" y="9524"/>
                              </a:lnTo>
                              <a:lnTo>
                                <a:pt x="34309" y="9524"/>
                              </a:lnTo>
                              <a:lnTo>
                                <a:pt x="30664" y="10249"/>
                              </a:lnTo>
                              <a:lnTo>
                                <a:pt x="9524" y="34310"/>
                              </a:lnTo>
                              <a:lnTo>
                                <a:pt x="9524" y="194289"/>
                              </a:lnTo>
                              <a:lnTo>
                                <a:pt x="34309" y="219074"/>
                              </a:lnTo>
                              <a:lnTo>
                                <a:pt x="1720425" y="219074"/>
                              </a:lnTo>
                              <a:lnTo>
                                <a:pt x="1716521" y="222322"/>
                              </a:lnTo>
                              <a:lnTo>
                                <a:pt x="1710075" y="225810"/>
                              </a:lnTo>
                              <a:lnTo>
                                <a:pt x="1703051" y="227902"/>
                              </a:lnTo>
                              <a:lnTo>
                                <a:pt x="1695449" y="228599"/>
                              </a:lnTo>
                              <a:close/>
                            </a:path>
                            <a:path w="1733550" h="228600">
                              <a:moveTo>
                                <a:pt x="1720425" y="219074"/>
                              </a:moveTo>
                              <a:lnTo>
                                <a:pt x="1699238" y="219074"/>
                              </a:lnTo>
                              <a:lnTo>
                                <a:pt x="1702883" y="218349"/>
                              </a:lnTo>
                              <a:lnTo>
                                <a:pt x="1709884" y="215449"/>
                              </a:lnTo>
                              <a:lnTo>
                                <a:pt x="1723229" y="198101"/>
                              </a:lnTo>
                              <a:lnTo>
                                <a:pt x="1723299" y="197934"/>
                              </a:lnTo>
                              <a:lnTo>
                                <a:pt x="1724023" y="194289"/>
                              </a:lnTo>
                              <a:lnTo>
                                <a:pt x="1724023" y="34310"/>
                              </a:lnTo>
                              <a:lnTo>
                                <a:pt x="1699238" y="9524"/>
                              </a:lnTo>
                              <a:lnTo>
                                <a:pt x="1720425" y="9524"/>
                              </a:lnTo>
                              <a:lnTo>
                                <a:pt x="1733549" y="190499"/>
                              </a:lnTo>
                              <a:lnTo>
                                <a:pt x="1732867" y="197934"/>
                              </a:lnTo>
                              <a:lnTo>
                                <a:pt x="1732852" y="198101"/>
                              </a:lnTo>
                              <a:lnTo>
                                <a:pt x="1730816" y="204935"/>
                              </a:lnTo>
                              <a:lnTo>
                                <a:pt x="1730759" y="205125"/>
                              </a:lnTo>
                              <a:lnTo>
                                <a:pt x="1727272" y="211572"/>
                              </a:lnTo>
                              <a:lnTo>
                                <a:pt x="1722389" y="217440"/>
                              </a:lnTo>
                              <a:lnTo>
                                <a:pt x="1720425" y="2190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90909">
                            <a:alpha val="19999"/>
                          </a:srgbClr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B52C70" id="Graphic 13" o:spid="_x0000_s1026" style="position:absolute;margin-left:336.85pt;margin-top:10.25pt;width:136.5pt;height:18pt;z-index:-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3355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" path="m1695449,228599r-1657350,l30497,227902,697,198101,,190499,,38099,23473,2789,38099,,1695449,r7602,697l1710075,2789r6446,3487l1720425,9524r-1686116,l30664,10249,9524,34310r,159979l34309,219074r1686116,l1716521,222322r-6446,3488l1703051,227902r-7602,697xem1720425,219074r-21187,l1702883,218349r7001,-2900l1723229,198101r70,-167l1724023,194289r,-159979l1699238,9524r21187,l1733549,190499r-682,7435l1732852,198101r-2036,6834l1730759,205125r-3487,6447l1722389,217440r-1964,1634xe" fillcolor="#090909" stroked="f">
                <v:fill opacity="13107f"/>
                <v:path arrowok="t"/>
              </v:shape>
            </w:pict>
          </mc:Fallback>
        </mc:AlternateContent>
      </w:r>
      <w:r w:rsidR="002C451B" w:rsidRPr="00EE2858">
        <w:rPr>
          <w:rFonts w:ascii="Times New Roman" w:hAnsi="Times New Roman" w:cs="Times New Roman"/>
          <w:noProof/>
          <w:spacing w:val="-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28D99C06" wp14:editId="0CF4E74D">
                <wp:simplePos x="0" y="0"/>
                <wp:positionH relativeFrom="column">
                  <wp:posOffset>1045920</wp:posOffset>
                </wp:positionH>
                <wp:positionV relativeFrom="paragraph">
                  <wp:posOffset>123825</wp:posOffset>
                </wp:positionV>
                <wp:extent cx="1733550" cy="228591"/>
                <wp:effectExtent l="0" t="0" r="0" b="635"/>
                <wp:wrapNone/>
                <wp:docPr id="11" name="Graphic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228591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33550" h="228600">
                              <a:moveTo>
                                <a:pt x="1695449" y="228599"/>
                              </a:moveTo>
                              <a:lnTo>
                                <a:pt x="38099" y="228599"/>
                              </a:lnTo>
                              <a:lnTo>
                                <a:pt x="30497" y="227902"/>
                              </a:lnTo>
                              <a:lnTo>
                                <a:pt x="697" y="198101"/>
                              </a:lnTo>
                              <a:lnTo>
                                <a:pt x="0" y="190499"/>
                              </a:lnTo>
                              <a:lnTo>
                                <a:pt x="0" y="38099"/>
                              </a:lnTo>
                              <a:lnTo>
                                <a:pt x="23473" y="2789"/>
                              </a:lnTo>
                              <a:lnTo>
                                <a:pt x="38099" y="0"/>
                              </a:lnTo>
                              <a:lnTo>
                                <a:pt x="1695449" y="0"/>
                              </a:lnTo>
                              <a:lnTo>
                                <a:pt x="1703051" y="697"/>
                              </a:lnTo>
                              <a:lnTo>
                                <a:pt x="1710075" y="2789"/>
                              </a:lnTo>
                              <a:lnTo>
                                <a:pt x="1716521" y="6276"/>
                              </a:lnTo>
                              <a:lnTo>
                                <a:pt x="1720425" y="9524"/>
                              </a:lnTo>
                              <a:lnTo>
                                <a:pt x="34309" y="9524"/>
                              </a:lnTo>
                              <a:lnTo>
                                <a:pt x="30664" y="10249"/>
                              </a:lnTo>
                              <a:lnTo>
                                <a:pt x="9524" y="34310"/>
                              </a:lnTo>
                              <a:lnTo>
                                <a:pt x="9524" y="194289"/>
                              </a:lnTo>
                              <a:lnTo>
                                <a:pt x="34309" y="219074"/>
                              </a:lnTo>
                              <a:lnTo>
                                <a:pt x="1720425" y="219074"/>
                              </a:lnTo>
                              <a:lnTo>
                                <a:pt x="1716521" y="222322"/>
                              </a:lnTo>
                              <a:lnTo>
                                <a:pt x="1710075" y="225810"/>
                              </a:lnTo>
                              <a:lnTo>
                                <a:pt x="1703051" y="227902"/>
                              </a:lnTo>
                              <a:lnTo>
                                <a:pt x="1695449" y="228599"/>
                              </a:lnTo>
                              <a:close/>
                            </a:path>
                            <a:path w="1733550" h="228600">
                              <a:moveTo>
                                <a:pt x="1720425" y="219074"/>
                              </a:moveTo>
                              <a:lnTo>
                                <a:pt x="1699238" y="219074"/>
                              </a:lnTo>
                              <a:lnTo>
                                <a:pt x="1702883" y="218349"/>
                              </a:lnTo>
                              <a:lnTo>
                                <a:pt x="1709884" y="215449"/>
                              </a:lnTo>
                              <a:lnTo>
                                <a:pt x="1723229" y="198101"/>
                              </a:lnTo>
                              <a:lnTo>
                                <a:pt x="1723299" y="197934"/>
                              </a:lnTo>
                              <a:lnTo>
                                <a:pt x="1724023" y="194289"/>
                              </a:lnTo>
                              <a:lnTo>
                                <a:pt x="1724023" y="34310"/>
                              </a:lnTo>
                              <a:lnTo>
                                <a:pt x="1699238" y="9524"/>
                              </a:lnTo>
                              <a:lnTo>
                                <a:pt x="1720425" y="9524"/>
                              </a:lnTo>
                              <a:lnTo>
                                <a:pt x="1733549" y="190499"/>
                              </a:lnTo>
                              <a:lnTo>
                                <a:pt x="1732867" y="197934"/>
                              </a:lnTo>
                              <a:lnTo>
                                <a:pt x="1732852" y="198101"/>
                              </a:lnTo>
                              <a:lnTo>
                                <a:pt x="1730816" y="204935"/>
                              </a:lnTo>
                              <a:lnTo>
                                <a:pt x="1730759" y="205125"/>
                              </a:lnTo>
                              <a:lnTo>
                                <a:pt x="1727272" y="211572"/>
                              </a:lnTo>
                              <a:lnTo>
                                <a:pt x="1722389" y="217440"/>
                              </a:lnTo>
                              <a:lnTo>
                                <a:pt x="1720425" y="2190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90909">
                            <a:alpha val="19999"/>
                          </a:srgbClr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F55AF7" id="Graphic 11" o:spid="_x0000_s1026" style="position:absolute;margin-left:82.35pt;margin-top:9.75pt;width:136.5pt;height:18pt;z-index:-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3355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" path="m1695449,228599r-1657350,l30497,227902,697,198101,,190499,,38099,23473,2789,38099,,1695449,r7602,697l1710075,2789r6446,3487l1720425,9524r-1686116,l30664,10249,9524,34310r,159979l34309,219074r1686116,l1716521,222322r-6446,3488l1703051,227902r-7602,697xem1720425,219074r-21187,l1702883,218349r7001,-2900l1723229,198101r70,-167l1724023,194289r,-159979l1699238,9524r21187,l1733549,190499r-682,7435l1732852,198101r-2036,6834l1730759,205125r-3487,6447l1722389,217440r-1964,1634xe" fillcolor="#090909" stroked="f">
                <v:fill opacity="13107f"/>
                <v:path arrowok="t"/>
              </v:shape>
            </w:pict>
          </mc:Fallback>
        </mc:AlternateContent>
      </w:r>
      <w:r w:rsidR="002C451B" w:rsidRPr="00EE2858">
        <w:rPr>
          <w:rFonts w:ascii="Times New Roman" w:hAnsi="Times New Roman" w:cs="Times New Roman"/>
          <w:noProof/>
          <w:spacing w:val="-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6B9E1975" wp14:editId="2C40DC0B">
                <wp:simplePos x="0" y="0"/>
                <wp:positionH relativeFrom="column">
                  <wp:posOffset>419100</wp:posOffset>
                </wp:positionH>
                <wp:positionV relativeFrom="paragraph">
                  <wp:posOffset>12700</wp:posOffset>
                </wp:positionV>
                <wp:extent cx="1733550" cy="228591"/>
                <wp:effectExtent l="0" t="0" r="0" b="635"/>
                <wp:wrapNone/>
                <wp:docPr id="10" name="Graphic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228591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733550" h="228600">
                              <a:moveTo>
                                <a:pt x="1695449" y="228599"/>
                              </a:moveTo>
                              <a:lnTo>
                                <a:pt x="38099" y="228599"/>
                              </a:lnTo>
                              <a:lnTo>
                                <a:pt x="30497" y="227902"/>
                              </a:lnTo>
                              <a:lnTo>
                                <a:pt x="697" y="198101"/>
                              </a:lnTo>
                              <a:lnTo>
                                <a:pt x="0" y="190499"/>
                              </a:lnTo>
                              <a:lnTo>
                                <a:pt x="0" y="38099"/>
                              </a:lnTo>
                              <a:lnTo>
                                <a:pt x="23473" y="2789"/>
                              </a:lnTo>
                              <a:lnTo>
                                <a:pt x="38099" y="0"/>
                              </a:lnTo>
                              <a:lnTo>
                                <a:pt x="1695449" y="0"/>
                              </a:lnTo>
                              <a:lnTo>
                                <a:pt x="1730759" y="23474"/>
                              </a:lnTo>
                              <a:lnTo>
                                <a:pt x="1733549" y="38099"/>
                              </a:lnTo>
                              <a:lnTo>
                                <a:pt x="1733549" y="190499"/>
                              </a:lnTo>
                              <a:lnTo>
                                <a:pt x="1710075" y="225810"/>
                              </a:lnTo>
                              <a:lnTo>
                                <a:pt x="1695449" y="2285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F5D236" id="Graphic 10" o:spid="_x0000_s1026" style="position:absolute;margin-left:33pt;margin-top:1pt;width:136.5pt;height:18pt;z-index:-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173355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" path="m1695449,228599r-1657350,l30497,227902,697,198101,,190499,,38099,23473,2789,38099,,1695449,r35310,23474l1733549,38099r,152400l1710075,225810r-14626,2789xe" stroked="f">
                <v:path arrowok="t"/>
              </v:shape>
            </w:pict>
          </mc:Fallback>
        </mc:AlternateContent>
      </w:r>
    </w:p>
    <w:p w14:paraId="1112DDA3" w14:textId="6302CD90" w:rsidR="00404497" w:rsidRPr="00EE2858" w:rsidRDefault="002C451B" w:rsidP="002C451B">
      <w:pPr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  <w:spacing w:val="-4"/>
          <w:w w:val="105"/>
        </w:rPr>
        <w:t>English -Name                                                                                       Class</w:t>
      </w:r>
    </w:p>
    <w:p w14:paraId="382EFCEC" w14:textId="7DA9ADFE" w:rsidR="002C451B" w:rsidRPr="00EE2858" w:rsidRDefault="002C451B">
      <w:pPr>
        <w:pStyle w:val="BodyText"/>
        <w:spacing w:before="4"/>
        <w:rPr>
          <w:rFonts w:ascii="Times New Roman" w:hAnsi="Times New Roman" w:cs="Times New Roman"/>
          <w:sz w:val="22"/>
          <w:szCs w:val="22"/>
        </w:rPr>
      </w:pPr>
    </w:p>
    <w:p w14:paraId="7184D551" w14:textId="0FF881EF" w:rsidR="002C451B" w:rsidRPr="00EE2858" w:rsidRDefault="002C451B">
      <w:pPr>
        <w:pStyle w:val="BodyText"/>
        <w:spacing w:before="4"/>
        <w:rPr>
          <w:rFonts w:ascii="Times New Roman" w:hAnsi="Times New Roman" w:cs="Times New Roman"/>
          <w:sz w:val="22"/>
          <w:szCs w:val="22"/>
        </w:rPr>
      </w:pPr>
    </w:p>
    <w:p w14:paraId="6E7B7FE6" w14:textId="421DA627" w:rsidR="006A01AA" w:rsidRPr="00EE2858" w:rsidRDefault="006A01AA" w:rsidP="006A01AA">
      <w:pPr>
        <w:pStyle w:val="ListParagraph"/>
        <w:numPr>
          <w:ilvl w:val="0"/>
          <w:numId w:val="9"/>
        </w:numPr>
        <w:tabs>
          <w:tab w:val="left" w:pos="516"/>
        </w:tabs>
        <w:rPr>
          <w:rFonts w:ascii="Times New Roman" w:hAnsi="Times New Roman" w:cs="Times New Roman"/>
          <w:position w:val="18"/>
        </w:rPr>
      </w:pPr>
      <w:r w:rsidRPr="00EE2858">
        <w:rPr>
          <w:rFonts w:ascii="Times New Roman" w:hAnsi="Times New Roman" w:cs="Times New Roman"/>
        </w:rPr>
        <w:t>What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is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the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velocity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of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</w:rPr>
        <w:t>a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wave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with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a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</w:rPr>
        <w:t>frequency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of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1.8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Hz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and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</w:rPr>
        <w:t>a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wavelength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3.6</w:t>
      </w:r>
      <w:r w:rsidRPr="00EE2858">
        <w:rPr>
          <w:rFonts w:ascii="Times New Roman" w:hAnsi="Times New Roman" w:cs="Times New Roman"/>
          <w:spacing w:val="-9"/>
        </w:rPr>
        <w:t xml:space="preserve"> </w:t>
      </w:r>
      <w:r w:rsidRPr="00EE2858">
        <w:rPr>
          <w:rFonts w:ascii="Times New Roman" w:hAnsi="Times New Roman" w:cs="Times New Roman"/>
        </w:rPr>
        <w:t>m?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</w:rPr>
        <w:t>v</w:t>
      </w:r>
      <w:r w:rsidRPr="00EE2858">
        <w:rPr>
          <w:rFonts w:ascii="Times New Roman" w:hAnsi="Times New Roman" w:cs="Times New Roman"/>
          <w:spacing w:val="59"/>
          <w:w w:val="110"/>
        </w:rPr>
        <w:t xml:space="preserve"> </w:t>
      </w:r>
      <w:r w:rsidRPr="00EE2858">
        <w:rPr>
          <w:rFonts w:ascii="Times New Roman" w:hAnsi="Times New Roman" w:cs="Times New Roman"/>
          <w:w w:val="110"/>
        </w:rPr>
        <w:t>=</w:t>
      </w:r>
      <w:r w:rsidRPr="00EE2858">
        <w:rPr>
          <w:rFonts w:ascii="Times New Roman" w:hAnsi="Times New Roman" w:cs="Times New Roman"/>
          <w:spacing w:val="52"/>
          <w:w w:val="110"/>
        </w:rPr>
        <w:t xml:space="preserve"> </w:t>
      </w:r>
      <w:proofErr w:type="spellStart"/>
      <w:r w:rsidRPr="00EE2858">
        <w:rPr>
          <w:rFonts w:ascii="Times New Roman" w:hAnsi="Times New Roman" w:cs="Times New Roman"/>
          <w:spacing w:val="-5"/>
        </w:rPr>
        <w:t>λf</w:t>
      </w:r>
      <w:proofErr w:type="spellEnd"/>
    </w:p>
    <w:p w14:paraId="067BF3DF" w14:textId="79315E06" w:rsidR="006A01AA" w:rsidRPr="00EE2858" w:rsidRDefault="006A01AA" w:rsidP="006A01AA">
      <w:pPr>
        <w:tabs>
          <w:tab w:val="left" w:pos="516"/>
        </w:tabs>
        <w:rPr>
          <w:rFonts w:ascii="Times New Roman" w:hAnsi="Times New Roman" w:cs="Times New Roman"/>
          <w:position w:val="18"/>
        </w:rPr>
      </w:pPr>
    </w:p>
    <w:p w14:paraId="75F10A6E" w14:textId="45B93CA9" w:rsidR="006A01AA" w:rsidRPr="00EE2858" w:rsidRDefault="006A01AA" w:rsidP="006A01AA">
      <w:pPr>
        <w:tabs>
          <w:tab w:val="left" w:pos="516"/>
        </w:tabs>
        <w:rPr>
          <w:rFonts w:ascii="Times New Roman" w:hAnsi="Times New Roman" w:cs="Times New Roman"/>
          <w:position w:val="18"/>
        </w:rPr>
      </w:pPr>
    </w:p>
    <w:p w14:paraId="6E59043F" w14:textId="77777777" w:rsidR="006A01AA" w:rsidRPr="00EE2858" w:rsidRDefault="006A01AA" w:rsidP="006A01AA">
      <w:pPr>
        <w:tabs>
          <w:tab w:val="left" w:pos="516"/>
        </w:tabs>
        <w:rPr>
          <w:rFonts w:ascii="Times New Roman" w:hAnsi="Times New Roman" w:cs="Times New Roman"/>
          <w:position w:val="18"/>
        </w:rPr>
      </w:pPr>
    </w:p>
    <w:p w14:paraId="3EBBCD21" w14:textId="16704159" w:rsidR="006A01AA" w:rsidRPr="00EE2858" w:rsidRDefault="006A01AA" w:rsidP="006A01AA">
      <w:pPr>
        <w:pStyle w:val="ListParagraph"/>
        <w:numPr>
          <w:ilvl w:val="0"/>
          <w:numId w:val="9"/>
        </w:numPr>
        <w:tabs>
          <w:tab w:val="left" w:pos="516"/>
        </w:tabs>
        <w:spacing w:before="83"/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0" distR="0" simplePos="0" relativeHeight="251685376" behindDoc="1" locked="0" layoutInCell="1" allowOverlap="1" wp14:anchorId="3ACB2746" wp14:editId="4E4B52C3">
                <wp:simplePos x="0" y="0"/>
                <wp:positionH relativeFrom="page">
                  <wp:posOffset>1952625</wp:posOffset>
                </wp:positionH>
                <wp:positionV relativeFrom="paragraph">
                  <wp:posOffset>366395</wp:posOffset>
                </wp:positionV>
                <wp:extent cx="3667760" cy="2583180"/>
                <wp:effectExtent l="0" t="0" r="8890" b="7620"/>
                <wp:wrapTopAndBottom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667760" cy="2583180"/>
                          <a:chOff x="0" y="0"/>
                          <a:chExt cx="5334000" cy="5962650"/>
                        </a:xfrm>
                      </wpg:grpSpPr>
                      <wps:wsp>
                        <wps:cNvPr id="20" name="Graphic 20"/>
                        <wps:cNvSpPr/>
                        <wps:spPr>
                          <a:xfrm>
                            <a:off x="4762" y="4762"/>
                            <a:ext cx="5324475" cy="59531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24475" h="5953125">
                                <a:moveTo>
                                  <a:pt x="0" y="5919787"/>
                                </a:moveTo>
                                <a:lnTo>
                                  <a:pt x="0" y="33337"/>
                                </a:lnTo>
                                <a:lnTo>
                                  <a:pt x="0" y="28916"/>
                                </a:lnTo>
                                <a:lnTo>
                                  <a:pt x="845" y="24662"/>
                                </a:lnTo>
                                <a:lnTo>
                                  <a:pt x="2537" y="20578"/>
                                </a:lnTo>
                                <a:lnTo>
                                  <a:pt x="4229" y="16494"/>
                                </a:lnTo>
                                <a:lnTo>
                                  <a:pt x="6638" y="12889"/>
                                </a:lnTo>
                                <a:lnTo>
                                  <a:pt x="9764" y="9763"/>
                                </a:lnTo>
                                <a:lnTo>
                                  <a:pt x="12890" y="6637"/>
                                </a:lnTo>
                                <a:lnTo>
                                  <a:pt x="16495" y="4228"/>
                                </a:lnTo>
                                <a:lnTo>
                                  <a:pt x="20579" y="2537"/>
                                </a:lnTo>
                                <a:lnTo>
                                  <a:pt x="24664" y="845"/>
                                </a:lnTo>
                                <a:lnTo>
                                  <a:pt x="28916" y="0"/>
                                </a:lnTo>
                                <a:lnTo>
                                  <a:pt x="33337" y="0"/>
                                </a:lnTo>
                                <a:lnTo>
                                  <a:pt x="5291137" y="0"/>
                                </a:lnTo>
                                <a:lnTo>
                                  <a:pt x="5295557" y="0"/>
                                </a:lnTo>
                                <a:lnTo>
                                  <a:pt x="5299809" y="845"/>
                                </a:lnTo>
                                <a:lnTo>
                                  <a:pt x="5303894" y="2537"/>
                                </a:lnTo>
                                <a:lnTo>
                                  <a:pt x="5307978" y="4228"/>
                                </a:lnTo>
                                <a:lnTo>
                                  <a:pt x="5311583" y="6637"/>
                                </a:lnTo>
                                <a:lnTo>
                                  <a:pt x="5314709" y="9763"/>
                                </a:lnTo>
                                <a:lnTo>
                                  <a:pt x="5317835" y="12889"/>
                                </a:lnTo>
                                <a:lnTo>
                                  <a:pt x="5320244" y="16494"/>
                                </a:lnTo>
                                <a:lnTo>
                                  <a:pt x="5321936" y="20578"/>
                                </a:lnTo>
                                <a:lnTo>
                                  <a:pt x="5323628" y="24662"/>
                                </a:lnTo>
                                <a:lnTo>
                                  <a:pt x="5324474" y="28916"/>
                                </a:lnTo>
                                <a:lnTo>
                                  <a:pt x="5324474" y="33337"/>
                                </a:lnTo>
                                <a:lnTo>
                                  <a:pt x="5324474" y="5919787"/>
                                </a:lnTo>
                                <a:lnTo>
                                  <a:pt x="5299809" y="5952276"/>
                                </a:lnTo>
                                <a:lnTo>
                                  <a:pt x="5291137" y="5953124"/>
                                </a:lnTo>
                                <a:lnTo>
                                  <a:pt x="33337" y="5953124"/>
                                </a:lnTo>
                                <a:lnTo>
                                  <a:pt x="28916" y="5953123"/>
                                </a:lnTo>
                                <a:lnTo>
                                  <a:pt x="24664" y="5952276"/>
                                </a:lnTo>
                                <a:lnTo>
                                  <a:pt x="20579" y="5950585"/>
                                </a:lnTo>
                                <a:lnTo>
                                  <a:pt x="16495" y="5948893"/>
                                </a:lnTo>
                                <a:lnTo>
                                  <a:pt x="0" y="5924206"/>
                                </a:lnTo>
                                <a:lnTo>
                                  <a:pt x="0" y="5919787"/>
                                </a:lnTo>
                                <a:close/>
                              </a:path>
                            </a:pathLst>
                          </a:custGeom>
                          <a:ln w="9524">
                            <a:solidFill>
                              <a:srgbClr val="E4E4E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Graphic 21"/>
                        <wps:cNvSpPr/>
                        <wps:spPr>
                          <a:xfrm>
                            <a:off x="1152512" y="5400675"/>
                            <a:ext cx="303847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38475" h="400050">
                                <a:moveTo>
                                  <a:pt x="9525" y="331812"/>
                                </a:moveTo>
                                <a:lnTo>
                                  <a:pt x="0" y="331812"/>
                                </a:lnTo>
                                <a:lnTo>
                                  <a:pt x="0" y="360387"/>
                                </a:lnTo>
                                <a:lnTo>
                                  <a:pt x="9525" y="360387"/>
                                </a:lnTo>
                                <a:lnTo>
                                  <a:pt x="9525" y="331812"/>
                                </a:lnTo>
                                <a:close/>
                              </a:path>
                              <a:path w="3038475" h="400050">
                                <a:moveTo>
                                  <a:pt x="9525" y="284822"/>
                                </a:moveTo>
                                <a:lnTo>
                                  <a:pt x="0" y="284822"/>
                                </a:lnTo>
                                <a:lnTo>
                                  <a:pt x="0" y="313397"/>
                                </a:lnTo>
                                <a:lnTo>
                                  <a:pt x="9525" y="313397"/>
                                </a:lnTo>
                                <a:lnTo>
                                  <a:pt x="9525" y="284822"/>
                                </a:lnTo>
                                <a:close/>
                              </a:path>
                              <a:path w="3038475" h="400050">
                                <a:moveTo>
                                  <a:pt x="9525" y="237832"/>
                                </a:moveTo>
                                <a:lnTo>
                                  <a:pt x="0" y="237832"/>
                                </a:lnTo>
                                <a:lnTo>
                                  <a:pt x="0" y="266407"/>
                                </a:lnTo>
                                <a:lnTo>
                                  <a:pt x="9525" y="266407"/>
                                </a:lnTo>
                                <a:lnTo>
                                  <a:pt x="9525" y="237832"/>
                                </a:lnTo>
                                <a:close/>
                              </a:path>
                              <a:path w="3038475" h="400050">
                                <a:moveTo>
                                  <a:pt x="9525" y="190842"/>
                                </a:moveTo>
                                <a:lnTo>
                                  <a:pt x="0" y="190842"/>
                                </a:lnTo>
                                <a:lnTo>
                                  <a:pt x="0" y="219417"/>
                                </a:lnTo>
                                <a:lnTo>
                                  <a:pt x="9525" y="219417"/>
                                </a:lnTo>
                                <a:lnTo>
                                  <a:pt x="9525" y="190842"/>
                                </a:lnTo>
                                <a:close/>
                              </a:path>
                              <a:path w="3038475" h="400050">
                                <a:moveTo>
                                  <a:pt x="9525" y="143852"/>
                                </a:moveTo>
                                <a:lnTo>
                                  <a:pt x="0" y="143852"/>
                                </a:lnTo>
                                <a:lnTo>
                                  <a:pt x="0" y="172427"/>
                                </a:lnTo>
                                <a:lnTo>
                                  <a:pt x="9525" y="172427"/>
                                </a:lnTo>
                                <a:lnTo>
                                  <a:pt x="9525" y="143852"/>
                                </a:lnTo>
                                <a:close/>
                              </a:path>
                              <a:path w="3038475" h="400050">
                                <a:moveTo>
                                  <a:pt x="9525" y="96862"/>
                                </a:moveTo>
                                <a:lnTo>
                                  <a:pt x="0" y="96862"/>
                                </a:lnTo>
                                <a:lnTo>
                                  <a:pt x="0" y="125437"/>
                                </a:lnTo>
                                <a:lnTo>
                                  <a:pt x="9525" y="125437"/>
                                </a:lnTo>
                                <a:lnTo>
                                  <a:pt x="9525" y="96862"/>
                                </a:lnTo>
                                <a:close/>
                              </a:path>
                              <a:path w="3038475" h="400050">
                                <a:moveTo>
                                  <a:pt x="9525" y="49872"/>
                                </a:moveTo>
                                <a:lnTo>
                                  <a:pt x="0" y="49872"/>
                                </a:lnTo>
                                <a:lnTo>
                                  <a:pt x="0" y="78447"/>
                                </a:lnTo>
                                <a:lnTo>
                                  <a:pt x="9525" y="78447"/>
                                </a:lnTo>
                                <a:lnTo>
                                  <a:pt x="9525" y="49872"/>
                                </a:lnTo>
                                <a:close/>
                              </a:path>
                              <a:path w="3038475" h="400050">
                                <a:moveTo>
                                  <a:pt x="21412" y="14389"/>
                                </a:moveTo>
                                <a:lnTo>
                                  <a:pt x="16192" y="6985"/>
                                </a:lnTo>
                                <a:lnTo>
                                  <a:pt x="11163" y="11163"/>
                                </a:lnTo>
                                <a:lnTo>
                                  <a:pt x="6286" y="17030"/>
                                </a:lnTo>
                                <a:lnTo>
                                  <a:pt x="2794" y="23482"/>
                                </a:lnTo>
                                <a:lnTo>
                                  <a:pt x="698" y="30505"/>
                                </a:lnTo>
                                <a:lnTo>
                                  <a:pt x="584" y="31800"/>
                                </a:lnTo>
                                <a:lnTo>
                                  <a:pt x="9525" y="33299"/>
                                </a:lnTo>
                                <a:lnTo>
                                  <a:pt x="9525" y="30213"/>
                                </a:lnTo>
                                <a:lnTo>
                                  <a:pt x="12319" y="23482"/>
                                </a:lnTo>
                                <a:lnTo>
                                  <a:pt x="17894" y="17894"/>
                                </a:lnTo>
                                <a:lnTo>
                                  <a:pt x="21412" y="14389"/>
                                </a:lnTo>
                                <a:close/>
                              </a:path>
                              <a:path w="3038475" h="400050">
                                <a:moveTo>
                                  <a:pt x="28511" y="389826"/>
                                </a:moveTo>
                                <a:lnTo>
                                  <a:pt x="23482" y="387743"/>
                                </a:lnTo>
                                <a:lnTo>
                                  <a:pt x="17945" y="382117"/>
                                </a:lnTo>
                                <a:lnTo>
                                  <a:pt x="16446" y="380707"/>
                                </a:lnTo>
                                <a:lnTo>
                                  <a:pt x="12319" y="376580"/>
                                </a:lnTo>
                                <a:lnTo>
                                  <a:pt x="11442" y="374472"/>
                                </a:lnTo>
                                <a:lnTo>
                                  <a:pt x="3644" y="378142"/>
                                </a:lnTo>
                                <a:lnTo>
                                  <a:pt x="25730" y="397929"/>
                                </a:lnTo>
                                <a:lnTo>
                                  <a:pt x="28511" y="389826"/>
                                </a:lnTo>
                                <a:close/>
                              </a:path>
                              <a:path w="3038475" h="400050">
                                <a:moveTo>
                                  <a:pt x="66675" y="0"/>
                                </a:moveTo>
                                <a:lnTo>
                                  <a:pt x="38100" y="0"/>
                                </a:lnTo>
                                <a:lnTo>
                                  <a:pt x="33705" y="406"/>
                                </a:lnTo>
                                <a:lnTo>
                                  <a:pt x="34772" y="9525"/>
                                </a:lnTo>
                                <a:lnTo>
                                  <a:pt x="66675" y="9525"/>
                                </a:lnTo>
                                <a:lnTo>
                                  <a:pt x="66675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72199" y="390525"/>
                                </a:moveTo>
                                <a:lnTo>
                                  <a:pt x="43624" y="390525"/>
                                </a:lnTo>
                                <a:lnTo>
                                  <a:pt x="43624" y="400050"/>
                                </a:lnTo>
                                <a:lnTo>
                                  <a:pt x="72199" y="400050"/>
                                </a:lnTo>
                                <a:lnTo>
                                  <a:pt x="72199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113665" y="0"/>
                                </a:moveTo>
                                <a:lnTo>
                                  <a:pt x="85090" y="0"/>
                                </a:lnTo>
                                <a:lnTo>
                                  <a:pt x="85090" y="9525"/>
                                </a:lnTo>
                                <a:lnTo>
                                  <a:pt x="113665" y="9525"/>
                                </a:lnTo>
                                <a:lnTo>
                                  <a:pt x="113665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119189" y="390525"/>
                                </a:moveTo>
                                <a:lnTo>
                                  <a:pt x="90614" y="390525"/>
                                </a:lnTo>
                                <a:lnTo>
                                  <a:pt x="90614" y="400050"/>
                                </a:lnTo>
                                <a:lnTo>
                                  <a:pt x="119189" y="400050"/>
                                </a:lnTo>
                                <a:lnTo>
                                  <a:pt x="119189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160655" y="0"/>
                                </a:moveTo>
                                <a:lnTo>
                                  <a:pt x="132080" y="0"/>
                                </a:lnTo>
                                <a:lnTo>
                                  <a:pt x="132080" y="9525"/>
                                </a:lnTo>
                                <a:lnTo>
                                  <a:pt x="160655" y="9525"/>
                                </a:lnTo>
                                <a:lnTo>
                                  <a:pt x="160655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166179" y="390525"/>
                                </a:moveTo>
                                <a:lnTo>
                                  <a:pt x="137604" y="390525"/>
                                </a:lnTo>
                                <a:lnTo>
                                  <a:pt x="137604" y="400050"/>
                                </a:lnTo>
                                <a:lnTo>
                                  <a:pt x="166179" y="400050"/>
                                </a:lnTo>
                                <a:lnTo>
                                  <a:pt x="166179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207645" y="0"/>
                                </a:moveTo>
                                <a:lnTo>
                                  <a:pt x="179070" y="0"/>
                                </a:lnTo>
                                <a:lnTo>
                                  <a:pt x="179070" y="9525"/>
                                </a:lnTo>
                                <a:lnTo>
                                  <a:pt x="207645" y="9525"/>
                                </a:lnTo>
                                <a:lnTo>
                                  <a:pt x="207645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213169" y="390525"/>
                                </a:moveTo>
                                <a:lnTo>
                                  <a:pt x="184594" y="390525"/>
                                </a:lnTo>
                                <a:lnTo>
                                  <a:pt x="184594" y="400050"/>
                                </a:lnTo>
                                <a:lnTo>
                                  <a:pt x="213169" y="400050"/>
                                </a:lnTo>
                                <a:lnTo>
                                  <a:pt x="213169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254635" y="0"/>
                                </a:moveTo>
                                <a:lnTo>
                                  <a:pt x="226060" y="0"/>
                                </a:lnTo>
                                <a:lnTo>
                                  <a:pt x="226060" y="9525"/>
                                </a:lnTo>
                                <a:lnTo>
                                  <a:pt x="254635" y="9525"/>
                                </a:lnTo>
                                <a:lnTo>
                                  <a:pt x="254635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260159" y="390525"/>
                                </a:moveTo>
                                <a:lnTo>
                                  <a:pt x="231584" y="390525"/>
                                </a:lnTo>
                                <a:lnTo>
                                  <a:pt x="231584" y="400050"/>
                                </a:lnTo>
                                <a:lnTo>
                                  <a:pt x="260159" y="400050"/>
                                </a:lnTo>
                                <a:lnTo>
                                  <a:pt x="260159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301625" y="0"/>
                                </a:moveTo>
                                <a:lnTo>
                                  <a:pt x="273050" y="0"/>
                                </a:lnTo>
                                <a:lnTo>
                                  <a:pt x="273050" y="9525"/>
                                </a:lnTo>
                                <a:lnTo>
                                  <a:pt x="301625" y="9525"/>
                                </a:lnTo>
                                <a:lnTo>
                                  <a:pt x="301625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306984" y="399859"/>
                                </a:moveTo>
                                <a:lnTo>
                                  <a:pt x="306463" y="390525"/>
                                </a:lnTo>
                                <a:lnTo>
                                  <a:pt x="278574" y="390525"/>
                                </a:lnTo>
                                <a:lnTo>
                                  <a:pt x="278574" y="400050"/>
                                </a:lnTo>
                                <a:lnTo>
                                  <a:pt x="304800" y="400050"/>
                                </a:lnTo>
                                <a:lnTo>
                                  <a:pt x="306984" y="399859"/>
                                </a:lnTo>
                                <a:close/>
                              </a:path>
                              <a:path w="3038475" h="400050">
                                <a:moveTo>
                                  <a:pt x="340309" y="24130"/>
                                </a:moveTo>
                                <a:lnTo>
                                  <a:pt x="319506" y="2832"/>
                                </a:lnTo>
                                <a:lnTo>
                                  <a:pt x="316128" y="10947"/>
                                </a:lnTo>
                                <a:lnTo>
                                  <a:pt x="319430" y="12319"/>
                                </a:lnTo>
                                <a:lnTo>
                                  <a:pt x="324942" y="17970"/>
                                </a:lnTo>
                                <a:lnTo>
                                  <a:pt x="327748" y="20637"/>
                                </a:lnTo>
                                <a:lnTo>
                                  <a:pt x="330593" y="23482"/>
                                </a:lnTo>
                                <a:lnTo>
                                  <a:pt x="332181" y="27330"/>
                                </a:lnTo>
                                <a:lnTo>
                                  <a:pt x="340309" y="24130"/>
                                </a:lnTo>
                                <a:close/>
                              </a:path>
                              <a:path w="3038475" h="400050">
                                <a:moveTo>
                                  <a:pt x="341922" y="370535"/>
                                </a:moveTo>
                                <a:lnTo>
                                  <a:pt x="333375" y="368566"/>
                                </a:lnTo>
                                <a:lnTo>
                                  <a:pt x="333375" y="369849"/>
                                </a:lnTo>
                                <a:lnTo>
                                  <a:pt x="330593" y="376580"/>
                                </a:lnTo>
                                <a:lnTo>
                                  <a:pt x="325005" y="382155"/>
                                </a:lnTo>
                                <a:lnTo>
                                  <a:pt x="320116" y="387057"/>
                                </a:lnTo>
                                <a:lnTo>
                                  <a:pt x="324624" y="394449"/>
                                </a:lnTo>
                                <a:lnTo>
                                  <a:pt x="325882" y="393776"/>
                                </a:lnTo>
                                <a:lnTo>
                                  <a:pt x="331749" y="388899"/>
                                </a:lnTo>
                                <a:lnTo>
                                  <a:pt x="336626" y="383032"/>
                                </a:lnTo>
                                <a:lnTo>
                                  <a:pt x="340118" y="376580"/>
                                </a:lnTo>
                                <a:lnTo>
                                  <a:pt x="341922" y="370535"/>
                                </a:lnTo>
                                <a:close/>
                              </a:path>
                              <a:path w="3038475" h="400050">
                                <a:moveTo>
                                  <a:pt x="342900" y="323951"/>
                                </a:moveTo>
                                <a:lnTo>
                                  <a:pt x="333375" y="323951"/>
                                </a:lnTo>
                                <a:lnTo>
                                  <a:pt x="333375" y="352526"/>
                                </a:lnTo>
                                <a:lnTo>
                                  <a:pt x="342900" y="352526"/>
                                </a:lnTo>
                                <a:lnTo>
                                  <a:pt x="342900" y="323951"/>
                                </a:lnTo>
                                <a:close/>
                              </a:path>
                              <a:path w="3038475" h="400050">
                                <a:moveTo>
                                  <a:pt x="342900" y="276961"/>
                                </a:moveTo>
                                <a:lnTo>
                                  <a:pt x="333375" y="276961"/>
                                </a:lnTo>
                                <a:lnTo>
                                  <a:pt x="333375" y="305536"/>
                                </a:lnTo>
                                <a:lnTo>
                                  <a:pt x="342900" y="305536"/>
                                </a:lnTo>
                                <a:lnTo>
                                  <a:pt x="342900" y="276961"/>
                                </a:lnTo>
                                <a:close/>
                              </a:path>
                              <a:path w="3038475" h="400050">
                                <a:moveTo>
                                  <a:pt x="342900" y="229971"/>
                                </a:moveTo>
                                <a:lnTo>
                                  <a:pt x="333375" y="229971"/>
                                </a:lnTo>
                                <a:lnTo>
                                  <a:pt x="333375" y="258546"/>
                                </a:lnTo>
                                <a:lnTo>
                                  <a:pt x="342900" y="258546"/>
                                </a:lnTo>
                                <a:lnTo>
                                  <a:pt x="342900" y="229971"/>
                                </a:lnTo>
                                <a:close/>
                              </a:path>
                              <a:path w="3038475" h="400050">
                                <a:moveTo>
                                  <a:pt x="342900" y="182981"/>
                                </a:moveTo>
                                <a:lnTo>
                                  <a:pt x="333375" y="182981"/>
                                </a:lnTo>
                                <a:lnTo>
                                  <a:pt x="333375" y="211556"/>
                                </a:lnTo>
                                <a:lnTo>
                                  <a:pt x="342900" y="211556"/>
                                </a:lnTo>
                                <a:lnTo>
                                  <a:pt x="342900" y="182981"/>
                                </a:lnTo>
                                <a:close/>
                              </a:path>
                              <a:path w="3038475" h="400050">
                                <a:moveTo>
                                  <a:pt x="342900" y="135991"/>
                                </a:moveTo>
                                <a:lnTo>
                                  <a:pt x="333375" y="135991"/>
                                </a:lnTo>
                                <a:lnTo>
                                  <a:pt x="333375" y="164566"/>
                                </a:lnTo>
                                <a:lnTo>
                                  <a:pt x="342900" y="164566"/>
                                </a:lnTo>
                                <a:lnTo>
                                  <a:pt x="342900" y="135991"/>
                                </a:lnTo>
                                <a:close/>
                              </a:path>
                              <a:path w="3038475" h="400050">
                                <a:moveTo>
                                  <a:pt x="342900" y="89001"/>
                                </a:moveTo>
                                <a:lnTo>
                                  <a:pt x="333375" y="89001"/>
                                </a:lnTo>
                                <a:lnTo>
                                  <a:pt x="333375" y="117576"/>
                                </a:lnTo>
                                <a:lnTo>
                                  <a:pt x="342900" y="117576"/>
                                </a:lnTo>
                                <a:lnTo>
                                  <a:pt x="342900" y="89001"/>
                                </a:lnTo>
                                <a:close/>
                              </a:path>
                              <a:path w="3038475" h="400050">
                                <a:moveTo>
                                  <a:pt x="342900" y="42011"/>
                                </a:moveTo>
                                <a:lnTo>
                                  <a:pt x="333375" y="42011"/>
                                </a:lnTo>
                                <a:lnTo>
                                  <a:pt x="333375" y="70586"/>
                                </a:lnTo>
                                <a:lnTo>
                                  <a:pt x="342900" y="70586"/>
                                </a:lnTo>
                                <a:lnTo>
                                  <a:pt x="342900" y="42011"/>
                                </a:lnTo>
                                <a:close/>
                              </a:path>
                              <a:path w="3038475" h="400050">
                                <a:moveTo>
                                  <a:pt x="2705100" y="331812"/>
                                </a:moveTo>
                                <a:lnTo>
                                  <a:pt x="2695575" y="331812"/>
                                </a:lnTo>
                                <a:lnTo>
                                  <a:pt x="2695575" y="360387"/>
                                </a:lnTo>
                                <a:lnTo>
                                  <a:pt x="2705100" y="360387"/>
                                </a:lnTo>
                                <a:lnTo>
                                  <a:pt x="2705100" y="331812"/>
                                </a:lnTo>
                                <a:close/>
                              </a:path>
                              <a:path w="3038475" h="400050">
                                <a:moveTo>
                                  <a:pt x="2705100" y="284822"/>
                                </a:moveTo>
                                <a:lnTo>
                                  <a:pt x="2695575" y="284822"/>
                                </a:lnTo>
                                <a:lnTo>
                                  <a:pt x="2695575" y="313397"/>
                                </a:lnTo>
                                <a:lnTo>
                                  <a:pt x="2705100" y="313397"/>
                                </a:lnTo>
                                <a:lnTo>
                                  <a:pt x="2705100" y="284822"/>
                                </a:lnTo>
                                <a:close/>
                              </a:path>
                              <a:path w="3038475" h="400050">
                                <a:moveTo>
                                  <a:pt x="2705100" y="237832"/>
                                </a:moveTo>
                                <a:lnTo>
                                  <a:pt x="2695575" y="237832"/>
                                </a:lnTo>
                                <a:lnTo>
                                  <a:pt x="2695575" y="266407"/>
                                </a:lnTo>
                                <a:lnTo>
                                  <a:pt x="2705100" y="266407"/>
                                </a:lnTo>
                                <a:lnTo>
                                  <a:pt x="2705100" y="237832"/>
                                </a:lnTo>
                                <a:close/>
                              </a:path>
                              <a:path w="3038475" h="400050">
                                <a:moveTo>
                                  <a:pt x="2705100" y="190842"/>
                                </a:moveTo>
                                <a:lnTo>
                                  <a:pt x="2695575" y="190842"/>
                                </a:lnTo>
                                <a:lnTo>
                                  <a:pt x="2695575" y="219417"/>
                                </a:lnTo>
                                <a:lnTo>
                                  <a:pt x="2705100" y="219417"/>
                                </a:lnTo>
                                <a:lnTo>
                                  <a:pt x="2705100" y="190842"/>
                                </a:lnTo>
                                <a:close/>
                              </a:path>
                              <a:path w="3038475" h="400050">
                                <a:moveTo>
                                  <a:pt x="2705100" y="143852"/>
                                </a:moveTo>
                                <a:lnTo>
                                  <a:pt x="2695575" y="143852"/>
                                </a:lnTo>
                                <a:lnTo>
                                  <a:pt x="2695575" y="172427"/>
                                </a:lnTo>
                                <a:lnTo>
                                  <a:pt x="2705100" y="172427"/>
                                </a:lnTo>
                                <a:lnTo>
                                  <a:pt x="2705100" y="143852"/>
                                </a:lnTo>
                                <a:close/>
                              </a:path>
                              <a:path w="3038475" h="400050">
                                <a:moveTo>
                                  <a:pt x="2705100" y="96862"/>
                                </a:moveTo>
                                <a:lnTo>
                                  <a:pt x="2695575" y="96862"/>
                                </a:lnTo>
                                <a:lnTo>
                                  <a:pt x="2695575" y="125437"/>
                                </a:lnTo>
                                <a:lnTo>
                                  <a:pt x="2705100" y="125437"/>
                                </a:lnTo>
                                <a:lnTo>
                                  <a:pt x="2705100" y="96862"/>
                                </a:lnTo>
                                <a:close/>
                              </a:path>
                              <a:path w="3038475" h="400050">
                                <a:moveTo>
                                  <a:pt x="2705100" y="49872"/>
                                </a:moveTo>
                                <a:lnTo>
                                  <a:pt x="2695575" y="49872"/>
                                </a:lnTo>
                                <a:lnTo>
                                  <a:pt x="2695575" y="78447"/>
                                </a:lnTo>
                                <a:lnTo>
                                  <a:pt x="2705100" y="78447"/>
                                </a:lnTo>
                                <a:lnTo>
                                  <a:pt x="2705100" y="49872"/>
                                </a:lnTo>
                                <a:close/>
                              </a:path>
                              <a:path w="3038475" h="400050">
                                <a:moveTo>
                                  <a:pt x="2716987" y="14389"/>
                                </a:moveTo>
                                <a:lnTo>
                                  <a:pt x="2711767" y="6985"/>
                                </a:lnTo>
                                <a:lnTo>
                                  <a:pt x="2706738" y="11163"/>
                                </a:lnTo>
                                <a:lnTo>
                                  <a:pt x="2701861" y="17030"/>
                                </a:lnTo>
                                <a:lnTo>
                                  <a:pt x="2698369" y="23482"/>
                                </a:lnTo>
                                <a:lnTo>
                                  <a:pt x="2696273" y="30505"/>
                                </a:lnTo>
                                <a:lnTo>
                                  <a:pt x="2696159" y="31800"/>
                                </a:lnTo>
                                <a:lnTo>
                                  <a:pt x="2705100" y="33299"/>
                                </a:lnTo>
                                <a:lnTo>
                                  <a:pt x="2705100" y="30213"/>
                                </a:lnTo>
                                <a:lnTo>
                                  <a:pt x="2707894" y="23482"/>
                                </a:lnTo>
                                <a:lnTo>
                                  <a:pt x="2713469" y="17894"/>
                                </a:lnTo>
                                <a:lnTo>
                                  <a:pt x="2716987" y="14389"/>
                                </a:lnTo>
                                <a:close/>
                              </a:path>
                              <a:path w="3038475" h="400050">
                                <a:moveTo>
                                  <a:pt x="2724086" y="389826"/>
                                </a:moveTo>
                                <a:lnTo>
                                  <a:pt x="2719057" y="387743"/>
                                </a:lnTo>
                                <a:lnTo>
                                  <a:pt x="2713520" y="382117"/>
                                </a:lnTo>
                                <a:lnTo>
                                  <a:pt x="2712021" y="380707"/>
                                </a:lnTo>
                                <a:lnTo>
                                  <a:pt x="2707894" y="376580"/>
                                </a:lnTo>
                                <a:lnTo>
                                  <a:pt x="2707017" y="374472"/>
                                </a:lnTo>
                                <a:lnTo>
                                  <a:pt x="2699220" y="378142"/>
                                </a:lnTo>
                                <a:lnTo>
                                  <a:pt x="2721305" y="397929"/>
                                </a:lnTo>
                                <a:lnTo>
                                  <a:pt x="2724086" y="389826"/>
                                </a:lnTo>
                                <a:close/>
                              </a:path>
                              <a:path w="3038475" h="400050">
                                <a:moveTo>
                                  <a:pt x="2762250" y="0"/>
                                </a:moveTo>
                                <a:lnTo>
                                  <a:pt x="2733675" y="0"/>
                                </a:lnTo>
                                <a:lnTo>
                                  <a:pt x="2729280" y="406"/>
                                </a:lnTo>
                                <a:lnTo>
                                  <a:pt x="2730347" y="9525"/>
                                </a:lnTo>
                                <a:lnTo>
                                  <a:pt x="2762250" y="9525"/>
                                </a:lnTo>
                                <a:lnTo>
                                  <a:pt x="2762250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2767774" y="390525"/>
                                </a:moveTo>
                                <a:lnTo>
                                  <a:pt x="2739199" y="390525"/>
                                </a:lnTo>
                                <a:lnTo>
                                  <a:pt x="2739199" y="400050"/>
                                </a:lnTo>
                                <a:lnTo>
                                  <a:pt x="2767774" y="400050"/>
                                </a:lnTo>
                                <a:lnTo>
                                  <a:pt x="2767774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2809240" y="0"/>
                                </a:moveTo>
                                <a:lnTo>
                                  <a:pt x="2780665" y="0"/>
                                </a:lnTo>
                                <a:lnTo>
                                  <a:pt x="2780665" y="9525"/>
                                </a:lnTo>
                                <a:lnTo>
                                  <a:pt x="2809240" y="9525"/>
                                </a:lnTo>
                                <a:lnTo>
                                  <a:pt x="2809240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2814764" y="390525"/>
                                </a:moveTo>
                                <a:lnTo>
                                  <a:pt x="2786189" y="390525"/>
                                </a:lnTo>
                                <a:lnTo>
                                  <a:pt x="2786189" y="400050"/>
                                </a:lnTo>
                                <a:lnTo>
                                  <a:pt x="2814764" y="400050"/>
                                </a:lnTo>
                                <a:lnTo>
                                  <a:pt x="2814764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2856230" y="0"/>
                                </a:moveTo>
                                <a:lnTo>
                                  <a:pt x="2827655" y="0"/>
                                </a:lnTo>
                                <a:lnTo>
                                  <a:pt x="2827655" y="9525"/>
                                </a:lnTo>
                                <a:lnTo>
                                  <a:pt x="2856230" y="9525"/>
                                </a:lnTo>
                                <a:lnTo>
                                  <a:pt x="2856230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2861754" y="390525"/>
                                </a:moveTo>
                                <a:lnTo>
                                  <a:pt x="2833179" y="390525"/>
                                </a:lnTo>
                                <a:lnTo>
                                  <a:pt x="2833179" y="400050"/>
                                </a:lnTo>
                                <a:lnTo>
                                  <a:pt x="2861754" y="400050"/>
                                </a:lnTo>
                                <a:lnTo>
                                  <a:pt x="2861754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2903220" y="0"/>
                                </a:moveTo>
                                <a:lnTo>
                                  <a:pt x="2874645" y="0"/>
                                </a:lnTo>
                                <a:lnTo>
                                  <a:pt x="2874645" y="9525"/>
                                </a:lnTo>
                                <a:lnTo>
                                  <a:pt x="2903220" y="9525"/>
                                </a:lnTo>
                                <a:lnTo>
                                  <a:pt x="2903220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2908744" y="390525"/>
                                </a:moveTo>
                                <a:lnTo>
                                  <a:pt x="2880169" y="390525"/>
                                </a:lnTo>
                                <a:lnTo>
                                  <a:pt x="2880169" y="400050"/>
                                </a:lnTo>
                                <a:lnTo>
                                  <a:pt x="2908744" y="400050"/>
                                </a:lnTo>
                                <a:lnTo>
                                  <a:pt x="2908744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2950210" y="0"/>
                                </a:moveTo>
                                <a:lnTo>
                                  <a:pt x="2921635" y="0"/>
                                </a:lnTo>
                                <a:lnTo>
                                  <a:pt x="2921635" y="9525"/>
                                </a:lnTo>
                                <a:lnTo>
                                  <a:pt x="2950210" y="9525"/>
                                </a:lnTo>
                                <a:lnTo>
                                  <a:pt x="2950210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2955734" y="390525"/>
                                </a:moveTo>
                                <a:lnTo>
                                  <a:pt x="2927159" y="390525"/>
                                </a:lnTo>
                                <a:lnTo>
                                  <a:pt x="2927159" y="400050"/>
                                </a:lnTo>
                                <a:lnTo>
                                  <a:pt x="2955734" y="400050"/>
                                </a:lnTo>
                                <a:lnTo>
                                  <a:pt x="2955734" y="390525"/>
                                </a:lnTo>
                                <a:close/>
                              </a:path>
                              <a:path w="3038475" h="400050">
                                <a:moveTo>
                                  <a:pt x="2997200" y="0"/>
                                </a:moveTo>
                                <a:lnTo>
                                  <a:pt x="2968625" y="0"/>
                                </a:lnTo>
                                <a:lnTo>
                                  <a:pt x="2968625" y="9525"/>
                                </a:lnTo>
                                <a:lnTo>
                                  <a:pt x="2997200" y="9525"/>
                                </a:lnTo>
                                <a:lnTo>
                                  <a:pt x="2997200" y="0"/>
                                </a:lnTo>
                                <a:close/>
                              </a:path>
                              <a:path w="3038475" h="400050">
                                <a:moveTo>
                                  <a:pt x="3002559" y="399859"/>
                                </a:moveTo>
                                <a:lnTo>
                                  <a:pt x="3002038" y="390525"/>
                                </a:lnTo>
                                <a:lnTo>
                                  <a:pt x="2974149" y="390525"/>
                                </a:lnTo>
                                <a:lnTo>
                                  <a:pt x="2974149" y="400050"/>
                                </a:lnTo>
                                <a:lnTo>
                                  <a:pt x="3000375" y="400050"/>
                                </a:lnTo>
                                <a:lnTo>
                                  <a:pt x="3002559" y="399859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5884" y="24130"/>
                                </a:moveTo>
                                <a:lnTo>
                                  <a:pt x="3015081" y="2832"/>
                                </a:lnTo>
                                <a:lnTo>
                                  <a:pt x="3011703" y="10947"/>
                                </a:lnTo>
                                <a:lnTo>
                                  <a:pt x="3015005" y="12319"/>
                                </a:lnTo>
                                <a:lnTo>
                                  <a:pt x="3020517" y="17970"/>
                                </a:lnTo>
                                <a:lnTo>
                                  <a:pt x="3023324" y="20637"/>
                                </a:lnTo>
                                <a:lnTo>
                                  <a:pt x="3026168" y="23482"/>
                                </a:lnTo>
                                <a:lnTo>
                                  <a:pt x="3027756" y="27330"/>
                                </a:lnTo>
                                <a:lnTo>
                                  <a:pt x="3035884" y="24130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7497" y="370535"/>
                                </a:moveTo>
                                <a:lnTo>
                                  <a:pt x="3028950" y="368566"/>
                                </a:lnTo>
                                <a:lnTo>
                                  <a:pt x="3028950" y="369849"/>
                                </a:lnTo>
                                <a:lnTo>
                                  <a:pt x="3026168" y="376580"/>
                                </a:lnTo>
                                <a:lnTo>
                                  <a:pt x="3020580" y="382155"/>
                                </a:lnTo>
                                <a:lnTo>
                                  <a:pt x="3015691" y="387057"/>
                                </a:lnTo>
                                <a:lnTo>
                                  <a:pt x="3020199" y="394449"/>
                                </a:lnTo>
                                <a:lnTo>
                                  <a:pt x="3021457" y="393776"/>
                                </a:lnTo>
                                <a:lnTo>
                                  <a:pt x="3027324" y="388899"/>
                                </a:lnTo>
                                <a:lnTo>
                                  <a:pt x="3032201" y="383032"/>
                                </a:lnTo>
                                <a:lnTo>
                                  <a:pt x="3035693" y="376580"/>
                                </a:lnTo>
                                <a:lnTo>
                                  <a:pt x="3037497" y="370535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8475" y="323951"/>
                                </a:moveTo>
                                <a:lnTo>
                                  <a:pt x="3028950" y="323951"/>
                                </a:lnTo>
                                <a:lnTo>
                                  <a:pt x="3028950" y="352526"/>
                                </a:lnTo>
                                <a:lnTo>
                                  <a:pt x="3038475" y="352526"/>
                                </a:lnTo>
                                <a:lnTo>
                                  <a:pt x="3038475" y="323951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8475" y="276961"/>
                                </a:moveTo>
                                <a:lnTo>
                                  <a:pt x="3028950" y="276961"/>
                                </a:lnTo>
                                <a:lnTo>
                                  <a:pt x="3028950" y="305536"/>
                                </a:lnTo>
                                <a:lnTo>
                                  <a:pt x="3038475" y="305536"/>
                                </a:lnTo>
                                <a:lnTo>
                                  <a:pt x="3038475" y="276961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8475" y="229971"/>
                                </a:moveTo>
                                <a:lnTo>
                                  <a:pt x="3028950" y="229971"/>
                                </a:lnTo>
                                <a:lnTo>
                                  <a:pt x="3028950" y="258546"/>
                                </a:lnTo>
                                <a:lnTo>
                                  <a:pt x="3038475" y="258546"/>
                                </a:lnTo>
                                <a:lnTo>
                                  <a:pt x="3038475" y="229971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8475" y="182981"/>
                                </a:moveTo>
                                <a:lnTo>
                                  <a:pt x="3028950" y="182981"/>
                                </a:lnTo>
                                <a:lnTo>
                                  <a:pt x="3028950" y="211556"/>
                                </a:lnTo>
                                <a:lnTo>
                                  <a:pt x="3038475" y="211556"/>
                                </a:lnTo>
                                <a:lnTo>
                                  <a:pt x="3038475" y="182981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8475" y="135991"/>
                                </a:moveTo>
                                <a:lnTo>
                                  <a:pt x="3028950" y="135991"/>
                                </a:lnTo>
                                <a:lnTo>
                                  <a:pt x="3028950" y="164566"/>
                                </a:lnTo>
                                <a:lnTo>
                                  <a:pt x="3038475" y="164566"/>
                                </a:lnTo>
                                <a:lnTo>
                                  <a:pt x="3038475" y="135991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8475" y="89001"/>
                                </a:moveTo>
                                <a:lnTo>
                                  <a:pt x="3028950" y="89001"/>
                                </a:lnTo>
                                <a:lnTo>
                                  <a:pt x="3028950" y="117576"/>
                                </a:lnTo>
                                <a:lnTo>
                                  <a:pt x="3038475" y="117576"/>
                                </a:lnTo>
                                <a:lnTo>
                                  <a:pt x="3038475" y="89001"/>
                                </a:lnTo>
                                <a:close/>
                              </a:path>
                              <a:path w="3038475" h="400050">
                                <a:moveTo>
                                  <a:pt x="3038475" y="42011"/>
                                </a:moveTo>
                                <a:lnTo>
                                  <a:pt x="3028950" y="42011"/>
                                </a:lnTo>
                                <a:lnTo>
                                  <a:pt x="3028950" y="70586"/>
                                </a:lnTo>
                                <a:lnTo>
                                  <a:pt x="3038475" y="70586"/>
                                </a:lnTo>
                                <a:lnTo>
                                  <a:pt x="3038475" y="420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1212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Image 22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30597" y="2320714"/>
                            <a:ext cx="5020186" cy="81295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Image 23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525" y="9525"/>
                            <a:ext cx="5314949" cy="531494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Graphic 24"/>
                        <wps:cNvSpPr/>
                        <wps:spPr>
                          <a:xfrm>
                            <a:off x="724571" y="2390775"/>
                            <a:ext cx="612775" cy="30295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775" h="3029585">
                                <a:moveTo>
                                  <a:pt x="575093" y="3029468"/>
                                </a:moveTo>
                                <a:lnTo>
                                  <a:pt x="0" y="7121"/>
                                </a:lnTo>
                                <a:lnTo>
                                  <a:pt x="37428" y="0"/>
                                </a:lnTo>
                                <a:lnTo>
                                  <a:pt x="612521" y="3022346"/>
                                </a:lnTo>
                                <a:lnTo>
                                  <a:pt x="575093" y="302946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Graphic 25"/>
                        <wps:cNvSpPr/>
                        <wps:spPr>
                          <a:xfrm>
                            <a:off x="730140" y="2396344"/>
                            <a:ext cx="601980" cy="30187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1980" h="3018790">
                                <a:moveTo>
                                  <a:pt x="28071" y="0"/>
                                </a:moveTo>
                                <a:lnTo>
                                  <a:pt x="601383" y="3012989"/>
                                </a:lnTo>
                                <a:lnTo>
                                  <a:pt x="573312" y="3018331"/>
                                </a:lnTo>
                                <a:lnTo>
                                  <a:pt x="0" y="5341"/>
                                </a:lnTo>
                                <a:lnTo>
                                  <a:pt x="28071" y="0"/>
                                </a:lnTo>
                                <a:close/>
                              </a:path>
                            </a:pathLst>
                          </a:custGeom>
                          <a:ln w="9524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708508" y="2374711"/>
                            <a:ext cx="76677" cy="7667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Graphic 27"/>
                        <wps:cNvSpPr/>
                        <wps:spPr>
                          <a:xfrm>
                            <a:off x="1249696" y="2714625"/>
                            <a:ext cx="2783840" cy="27260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83840" h="2726055">
                                <a:moveTo>
                                  <a:pt x="2756560" y="2725862"/>
                                </a:moveTo>
                                <a:lnTo>
                                  <a:pt x="0" y="27225"/>
                                </a:lnTo>
                                <a:lnTo>
                                  <a:pt x="26653" y="0"/>
                                </a:lnTo>
                                <a:lnTo>
                                  <a:pt x="2783213" y="2698637"/>
                                </a:lnTo>
                                <a:lnTo>
                                  <a:pt x="2756560" y="27258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Graphic 28"/>
                        <wps:cNvSpPr/>
                        <wps:spPr>
                          <a:xfrm>
                            <a:off x="1256431" y="2721360"/>
                            <a:ext cx="2769870" cy="27127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69870" h="2712720">
                                <a:moveTo>
                                  <a:pt x="19989" y="0"/>
                                </a:moveTo>
                                <a:lnTo>
                                  <a:pt x="2769744" y="2691974"/>
                                </a:lnTo>
                                <a:lnTo>
                                  <a:pt x="2749754" y="2712393"/>
                                </a:lnTo>
                                <a:lnTo>
                                  <a:pt x="0" y="20418"/>
                                </a:lnTo>
                                <a:lnTo>
                                  <a:pt x="19989" y="0"/>
                                </a:lnTo>
                                <a:close/>
                              </a:path>
                            </a:pathLst>
                          </a:custGeom>
                          <a:ln w="9524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Image 29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38491" y="2703419"/>
                            <a:ext cx="76290" cy="762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" name="Textbox 30"/>
                        <wps:cNvSpPr txBox="1"/>
                        <wps:spPr>
                          <a:xfrm>
                            <a:off x="1279177" y="5527606"/>
                            <a:ext cx="102235" cy="1492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BF53430" w14:textId="77777777" w:rsidR="006A01AA" w:rsidRDefault="006A01AA" w:rsidP="006A01AA">
                              <w:pPr>
                                <w:spacing w:line="235" w:lineRule="exact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spacing w:val="-10"/>
                                  <w:sz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31" name="Textbox 31"/>
                        <wps:cNvSpPr txBox="1"/>
                        <wps:spPr>
                          <a:xfrm>
                            <a:off x="3974752" y="5527606"/>
                            <a:ext cx="102235" cy="14922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0F41396" w14:textId="77777777" w:rsidR="006A01AA" w:rsidRDefault="006A01AA" w:rsidP="006A01AA">
                              <w:pPr>
                                <w:spacing w:line="235" w:lineRule="exact"/>
                                <w:rPr>
                                  <w:sz w:val="21"/>
                                </w:rPr>
                              </w:pPr>
                              <w:r>
                                <w:rPr>
                                  <w:spacing w:val="-10"/>
                                  <w:sz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B2746" id="Group 19" o:spid="_x0000_s1026" style="position:absolute;left:0;text-align:left;margin-left:153.75pt;margin-top:28.85pt;width:288.8pt;height:203.4pt;z-index:-251631104;mso-wrap-distance-left:0;mso-wrap-distance-right:0;mso-position-horizontal-relative:page;mso-width-relative:margin;mso-height-relative:margin" coordsize="53340,596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">
                <v:shape id="Graphic 20" o:spid="_x0000_s1027" style="position:absolute;left:47;top:47;width:53245;height:59531;visibility:visible;mso-wrap-style:square;v-text-anchor:top" coordsize="5324475,5953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" path="m,5919787l,33337,,28916,845,24662,2537,20578,4229,16494,6638,12889,9764,9763,12890,6637,16495,4228,20579,2537,24664,845,28916,r4421,l5291137,r4420,l5299809,845r4085,1692l5307978,4228r3605,2409l5314709,9763r3126,3126l5320244,16494r1692,4084l5323628,24662r846,4254l5324474,33337r,5886450l5299809,5952276r-8672,848l33337,5953124r-4421,-1l24664,5952276r-4085,-1691l16495,5948893,,5924206r,-4419xe" filled="f" strokecolor="#e4e4e4" strokeweight=".26456mm">
                  <v:path arrowok="t"/>
                </v:shape>
                <v:shape id="Graphic 21" o:spid="_x0000_s1028" style="position:absolute;left:11525;top:54006;width:30384;height:4001;visibility:visible;mso-wrap-style:square;v-text-anchor:top" coordsize="3038475,400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" path="m9525,331812r-9525,l,360387r9525,l9525,331812xem9525,284822r-9525,l,313397r9525,l9525,284822xem9525,237832r-9525,l,266407r9525,l9525,237832xem9525,190842r-9525,l,219417r9525,l9525,190842xem9525,143852r-9525,l,172427r9525,l9525,143852xem9525,96862l,96862r,28575l9525,125437r,-28575xem9525,49872l,49872,,78447r9525,l9525,49872xem21412,14389l16192,6985r-5029,4178l6286,17030,2794,23482,698,30505,584,31800r8941,1499l9525,30213r2794,-6731l17894,17894r3518,-3505xem28511,389826r-5029,-2083l17945,382117r-1499,-1410l12319,376580r-877,-2108l3644,378142r22086,19787l28511,389826xem66675,l38100,,33705,406r1067,9119l66675,9525,66675,xem72199,390525r-28575,l43624,400050r28575,l72199,390525xem113665,l85090,r,9525l113665,9525r,-9525xem119189,390525r-28575,l90614,400050r28575,l119189,390525xem160655,l132080,r,9525l160655,9525r,-9525xem166179,390525r-28575,l137604,400050r28575,l166179,390525xem207645,l179070,r,9525l207645,9525r,-9525xem213169,390525r-28575,l184594,400050r28575,l213169,390525xem254635,l226060,r,9525l254635,9525r,-9525xem260159,390525r-28575,l231584,400050r28575,l260159,390525xem301625,l273050,r,9525l301625,9525r,-9525xem306984,399859r-521,-9334l278574,390525r,9525l304800,400050r2184,-191xem340309,24130l319506,2832r-3378,8115l319430,12319r5512,5651l327748,20637r2845,2845l332181,27330r8128,-3200xem341922,370535r-8547,-1969l333375,369849r-2782,6731l325005,382155r-4889,4902l324624,394449r1258,-673l331749,388899r4877,-5867l340118,376580r1804,-6045xem342900,323951r-9525,l333375,352526r9525,l342900,323951xem342900,276961r-9525,l333375,305536r9525,l342900,276961xem342900,229971r-9525,l333375,258546r9525,l342900,229971xem342900,182981r-9525,l333375,211556r9525,l342900,182981xem342900,135991r-9525,l333375,164566r9525,l342900,135991xem342900,89001r-9525,l333375,117576r9525,l342900,89001xem342900,42011r-9525,l333375,70586r9525,l342900,42011xem2705100,331812r-9525,l2695575,360387r9525,l2705100,331812xem2705100,284822r-9525,l2695575,313397r9525,l2705100,284822xem2705100,237832r-9525,l2695575,266407r9525,l2705100,237832xem2705100,190842r-9525,l2695575,219417r9525,l2705100,190842xem2705100,143852r-9525,l2695575,172427r9525,l2705100,143852xem2705100,96862r-9525,l2695575,125437r9525,l2705100,96862xem2705100,49872r-9525,l2695575,78447r9525,l2705100,49872xem2716987,14389r-5220,-7404l2706738,11163r-4877,5867l2698369,23482r-2096,7023l2696159,31800r8941,1499l2705100,30213r2794,-6731l2713469,17894r3518,-3505xem2724086,389826r-5029,-2083l2713520,382117r-1499,-1410l2707894,376580r-877,-2108l2699220,378142r22085,19787l2724086,389826xem2762250,r-28575,l2729280,406r1067,9119l2762250,9525r,-9525xem2767774,390525r-28575,l2739199,400050r28575,l2767774,390525xem2809240,r-28575,l2780665,9525r28575,l2809240,xem2814764,390525r-28575,l2786189,400050r28575,l2814764,390525xem2856230,r-28575,l2827655,9525r28575,l2856230,xem2861754,390525r-28575,l2833179,400050r28575,l2861754,390525xem2903220,r-28575,l2874645,9525r28575,l2903220,xem2908744,390525r-28575,l2880169,400050r28575,l2908744,390525xem2950210,r-28575,l2921635,9525r28575,l2950210,xem2955734,390525r-28575,l2927159,400050r28575,l2955734,390525xem2997200,r-28575,l2968625,9525r28575,l2997200,xem3002559,399859r-521,-9334l2974149,390525r,9525l3000375,400050r2184,-191xem3035884,24130l3015081,2832r-3378,8115l3015005,12319r5512,5651l3023324,20637r2844,2845l3027756,27330r8128,-3200xem3037497,370535r-8547,-1969l3028950,369849r-2782,6731l3020580,382155r-4889,4902l3020199,394449r1258,-673l3027324,388899r4877,-5867l3035693,376580r1804,-6045xem3038475,323951r-9525,l3028950,352526r9525,l3038475,323951xem3038475,276961r-9525,l3028950,305536r9525,l3038475,276961xem3038475,229971r-9525,l3028950,258546r9525,l3038475,229971xem3038475,182981r-9525,l3028950,211556r9525,l3038475,182981xem3038475,135991r-9525,l3028950,164566r9525,l3038475,135991xem3038475,89001r-9525,l3028950,117576r9525,l3038475,89001xem3038475,42011r-9525,l3028950,70586r9525,l3038475,42011xe" fillcolor="#212121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2" o:spid="_x0000_s1029" type="#_x0000_t75" style="position:absolute;left:2305;top:23207;width:50202;height:81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">
                  <v:imagedata r:id="rId13" o:title=""/>
                </v:shape>
                <v:shape id="Image 23" o:spid="_x0000_s1030" type="#_x0000_t75" style="position:absolute;left:95;top:95;width:53149;height:531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">
                  <v:imagedata r:id="rId14" o:title=""/>
                </v:shape>
                <v:shape id="Graphic 24" o:spid="_x0000_s1031" style="position:absolute;left:7245;top:23907;width:6128;height:30296;visibility:visible;mso-wrap-style:square;v-text-anchor:top" coordsize="612775,3029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" path="m575093,3029468l,7121,37428,,612521,3022346r-37428,7122xe" fillcolor="black" stroked="f">
                  <v:path arrowok="t"/>
                </v:shape>
                <v:shape id="Graphic 25" o:spid="_x0000_s1032" style="position:absolute;left:7301;top:23963;width:6020;height:30188;visibility:visible;mso-wrap-style:square;v-text-anchor:top" coordsize="601980,3018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" path="m28071,l601383,3012989r-28071,5342l,5341,28071,xe" filled="f" strokecolor="white" strokeweight=".26456mm">
                  <v:path arrowok="t"/>
                </v:shape>
                <v:shape id="Image 26" o:spid="_x0000_s1033" type="#_x0000_t75" style="position:absolute;left:7085;top:23747;width:766;height: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">
                  <v:imagedata r:id="rId15" o:title=""/>
                </v:shape>
                <v:shape id="Graphic 27" o:spid="_x0000_s1034" style="position:absolute;left:12496;top:27146;width:27839;height:27260;visibility:visible;mso-wrap-style:square;v-text-anchor:top" coordsize="2783840,27260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" path="m2756560,2725862l,27225,26653,,2783213,2698637r-26653,27225xe" fillcolor="black" stroked="f">
                  <v:path arrowok="t"/>
                </v:shape>
                <v:shape id="Graphic 28" o:spid="_x0000_s1035" style="position:absolute;left:12564;top:27213;width:27699;height:27127;visibility:visible;mso-wrap-style:square;v-text-anchor:top" coordsize="2769870,2712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" path="m19989,l2769744,2691974r-19990,20419l,20418,19989,xe" filled="f" strokecolor="white" strokeweight=".26456mm">
                  <v:path arrowok="t"/>
                </v:shape>
                <v:shape id="Image 29" o:spid="_x0000_s1036" type="#_x0000_t75" style="position:absolute;left:12384;top:27034;width:763;height:7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0" o:spid="_x0000_s1037" type="#_x0000_t202" style="position:absolute;left:12791;top:55276;width:1023;height:1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<v:textbox inset="0,0,0,0">
                    <w:txbxContent>
                      <w:p w14:paraId="2BF53430" w14:textId="77777777" w:rsidR="006A01AA" w:rsidRDefault="006A01AA" w:rsidP="006A01AA">
                        <w:pPr>
                          <w:spacing w:line="235" w:lineRule="exact"/>
                          <w:rPr>
                            <w:sz w:val="21"/>
                          </w:rPr>
                        </w:pPr>
                        <w:r>
                          <w:rPr>
                            <w:spacing w:val="-10"/>
                            <w:sz w:val="21"/>
                          </w:rPr>
                          <w:t>A</w:t>
                        </w:r>
                      </w:p>
                    </w:txbxContent>
                  </v:textbox>
                </v:shape>
                <v:shape id="Textbox 31" o:spid="_x0000_s1038" type="#_x0000_t202" style="position:absolute;left:39747;top:55276;width:1022;height:1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FtMxQAAANsAAAAPAAAAZHJzL2Rvd25yZXYueG1sRI9Ba8JA&#10;FITvhf6H5RW8NRsV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AxwFtMxQAAANsAAAAP&#10;AAAAAAAAAAAAAAAAAAcCAABkcnMvZG93bnJldi54bWxQSwUGAAAAAAMAAwC3AAAA+QIAAAAA&#10;" filled="f" stroked="f">
                  <v:textbox inset="0,0,0,0">
                    <w:txbxContent>
                      <w:p w14:paraId="40F41396" w14:textId="77777777" w:rsidR="006A01AA" w:rsidRDefault="006A01AA" w:rsidP="006A01AA">
                        <w:pPr>
                          <w:spacing w:line="235" w:lineRule="exact"/>
                          <w:rPr>
                            <w:sz w:val="21"/>
                          </w:rPr>
                        </w:pPr>
                        <w:r>
                          <w:rPr>
                            <w:spacing w:val="-10"/>
                            <w:sz w:val="21"/>
                          </w:rPr>
                          <w:t>B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Pr="00EE2858">
        <w:rPr>
          <w:rFonts w:ascii="Times New Roman" w:hAnsi="Times New Roman" w:cs="Times New Roman"/>
        </w:rPr>
        <w:t>Label</w:t>
      </w:r>
      <w:r w:rsidRPr="00EE2858">
        <w:rPr>
          <w:rFonts w:ascii="Times New Roman" w:hAnsi="Times New Roman" w:cs="Times New Roman"/>
          <w:spacing w:val="-14"/>
        </w:rPr>
        <w:t xml:space="preserve"> </w:t>
      </w:r>
      <w:r w:rsidRPr="00EE2858">
        <w:rPr>
          <w:rFonts w:ascii="Times New Roman" w:hAnsi="Times New Roman" w:cs="Times New Roman"/>
        </w:rPr>
        <w:t>the</w:t>
      </w:r>
      <w:r w:rsidRPr="00EE2858">
        <w:rPr>
          <w:rFonts w:ascii="Times New Roman" w:hAnsi="Times New Roman" w:cs="Times New Roman"/>
          <w:spacing w:val="-13"/>
        </w:rPr>
        <w:t xml:space="preserve"> </w:t>
      </w:r>
      <w:r w:rsidRPr="00EE2858">
        <w:rPr>
          <w:rFonts w:ascii="Times New Roman" w:hAnsi="Times New Roman" w:cs="Times New Roman"/>
        </w:rPr>
        <w:t>point</w:t>
      </w:r>
      <w:r w:rsidRPr="00EE2858">
        <w:rPr>
          <w:rFonts w:ascii="Times New Roman" w:hAnsi="Times New Roman" w:cs="Times New Roman"/>
          <w:spacing w:val="-14"/>
        </w:rPr>
        <w:t xml:space="preserve"> </w:t>
      </w:r>
      <w:r w:rsidRPr="00EE2858">
        <w:rPr>
          <w:rFonts w:ascii="Times New Roman" w:hAnsi="Times New Roman" w:cs="Times New Roman"/>
        </w:rPr>
        <w:t>with</w:t>
      </w:r>
      <w:r w:rsidRPr="00EE2858">
        <w:rPr>
          <w:rFonts w:ascii="Times New Roman" w:hAnsi="Times New Roman" w:cs="Times New Roman"/>
          <w:spacing w:val="-13"/>
        </w:rPr>
        <w:t xml:space="preserve"> </w:t>
      </w:r>
      <w:r w:rsidRPr="00EE2858">
        <w:rPr>
          <w:rFonts w:ascii="Times New Roman" w:hAnsi="Times New Roman" w:cs="Times New Roman"/>
        </w:rPr>
        <w:t>an</w:t>
      </w:r>
      <w:r w:rsidRPr="00EE2858">
        <w:rPr>
          <w:rFonts w:ascii="Times New Roman" w:hAnsi="Times New Roman" w:cs="Times New Roman"/>
          <w:spacing w:val="-13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antinode</w:t>
      </w:r>
      <w:r w:rsidRPr="00EE2858">
        <w:rPr>
          <w:rFonts w:ascii="Times New Roman" w:hAnsi="Times New Roman" w:cs="Times New Roman"/>
          <w:spacing w:val="-2"/>
        </w:rPr>
        <w:t xml:space="preserve"> and node</w:t>
      </w:r>
      <w:r w:rsidRPr="00EE2858">
        <w:rPr>
          <w:rFonts w:ascii="Times New Roman" w:hAnsi="Times New Roman" w:cs="Times New Roman"/>
          <w:spacing w:val="-2"/>
        </w:rPr>
        <w:t>.</w:t>
      </w:r>
    </w:p>
    <w:p w14:paraId="5CB82879" w14:textId="2445193A" w:rsidR="006A01AA" w:rsidRPr="00EE2858" w:rsidRDefault="006A01AA" w:rsidP="006A01AA">
      <w:pPr>
        <w:pStyle w:val="ListParagraph"/>
        <w:numPr>
          <w:ilvl w:val="0"/>
          <w:numId w:val="9"/>
        </w:numPr>
        <w:tabs>
          <w:tab w:val="left" w:pos="516"/>
        </w:tabs>
        <w:spacing w:before="83"/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  <w:spacing w:val="-2"/>
        </w:rPr>
        <w:t>Draw</w:t>
      </w:r>
      <w:r w:rsidRPr="00EE2858">
        <w:rPr>
          <w:rFonts w:ascii="Times New Roman" w:hAnsi="Times New Roman" w:cs="Times New Roman"/>
          <w:spacing w:val="-10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two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waves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with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the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SAME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amplitude.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One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has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high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frequency,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and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one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has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low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frequency.</w:t>
      </w:r>
    </w:p>
    <w:p w14:paraId="09E57906" w14:textId="5C71AFAC" w:rsidR="006A01AA" w:rsidRPr="00EE2858" w:rsidRDefault="006A01AA" w:rsidP="006A01AA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106D3965" w14:textId="493F9E59" w:rsidR="006A01AA" w:rsidRPr="00EE2858" w:rsidRDefault="006A01AA" w:rsidP="006A01AA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28AAA130" w14:textId="34F674A5" w:rsidR="006A01AA" w:rsidRPr="00EE2858" w:rsidRDefault="006A01AA" w:rsidP="006A01AA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6DE5BF59" w14:textId="21EA9845" w:rsidR="006A01AA" w:rsidRPr="00EE2858" w:rsidRDefault="006A01AA" w:rsidP="006A01AA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3FE047F0" w14:textId="1A3496DC" w:rsidR="006A01AA" w:rsidRPr="00EE2858" w:rsidRDefault="006A01AA" w:rsidP="006A01AA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6E8C3323" w14:textId="1392AEEB" w:rsidR="006A01AA" w:rsidRPr="00EE2858" w:rsidRDefault="006A01AA" w:rsidP="006A01AA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7D4D21BE" w14:textId="131474F4" w:rsidR="006A01AA" w:rsidRPr="00EE2858" w:rsidRDefault="006A01AA" w:rsidP="006A01AA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73B3DEC5" w14:textId="10FA5C51" w:rsidR="006A01AA" w:rsidRPr="00EE2858" w:rsidRDefault="006A01AA" w:rsidP="006A01AA">
      <w:pPr>
        <w:pStyle w:val="BodyText"/>
        <w:rPr>
          <w:rFonts w:ascii="Times New Roman" w:hAnsi="Times New Roman" w:cs="Times New Roman"/>
          <w:position w:val="2"/>
          <w:sz w:val="22"/>
          <w:szCs w:val="22"/>
        </w:rPr>
      </w:pPr>
    </w:p>
    <w:p w14:paraId="1B4B8AFA" w14:textId="788F6348" w:rsidR="006A01AA" w:rsidRPr="00EE2858" w:rsidRDefault="006A01AA" w:rsidP="006A01AA">
      <w:pPr>
        <w:pStyle w:val="ListParagraph"/>
        <w:numPr>
          <w:ilvl w:val="0"/>
          <w:numId w:val="9"/>
        </w:numPr>
        <w:tabs>
          <w:tab w:val="left" w:pos="516"/>
        </w:tabs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  <w:spacing w:val="-2"/>
        </w:rPr>
        <w:t>Match</w:t>
      </w:r>
      <w:r w:rsidRPr="00EE2858">
        <w:rPr>
          <w:rFonts w:ascii="Times New Roman" w:hAnsi="Times New Roman" w:cs="Times New Roman"/>
          <w:spacing w:val="-10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the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following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definition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to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the</w:t>
      </w:r>
      <w:r w:rsidRPr="00EE2858">
        <w:rPr>
          <w:rFonts w:ascii="Times New Roman" w:hAnsi="Times New Roman" w:cs="Times New Roman"/>
          <w:spacing w:val="-8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correct</w:t>
      </w:r>
      <w:r w:rsidRPr="00EE2858">
        <w:rPr>
          <w:rFonts w:ascii="Times New Roman" w:hAnsi="Times New Roman" w:cs="Times New Roman"/>
          <w:spacing w:val="-7"/>
        </w:rPr>
        <w:t xml:space="preserve"> </w:t>
      </w:r>
      <w:r w:rsidRPr="00EE2858">
        <w:rPr>
          <w:rFonts w:ascii="Times New Roman" w:hAnsi="Times New Roman" w:cs="Times New Roman"/>
          <w:spacing w:val="-2"/>
        </w:rPr>
        <w:t>explanation.</w:t>
      </w:r>
    </w:p>
    <w:p w14:paraId="2FE0C1F6" w14:textId="5BB8EE5F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tbl>
      <w:tblPr>
        <w:tblpPr w:leftFromText="180" w:rightFromText="180" w:vertAnchor="text" w:horzAnchor="page" w:tblpX="2111" w:tblpY="9"/>
        <w:tblW w:w="1008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0"/>
        <w:gridCol w:w="7690"/>
      </w:tblGrid>
      <w:tr w:rsidR="00700AF1" w:rsidRPr="006A01AA" w14:paraId="1E8128BA" w14:textId="77777777" w:rsidTr="00700A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E8B092" w14:textId="77777777" w:rsidR="00700AF1" w:rsidRPr="006A01AA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  <w:r w:rsidRPr="006A01AA">
              <w:rPr>
                <w:rFonts w:ascii="Times New Roman" w:eastAsia="Times New Roman" w:hAnsi="Times New Roman" w:cs="Times New Roman"/>
                <w:b/>
                <w:bCs/>
                <w:lang w:val="en-ZA" w:eastAsia="zh-CN"/>
              </w:rPr>
              <w:t>Law of Superposition</w:t>
            </w:r>
          </w:p>
        </w:tc>
        <w:tc>
          <w:tcPr>
            <w:tcW w:w="0" w:type="auto"/>
            <w:vAlign w:val="center"/>
            <w:hideMark/>
          </w:tcPr>
          <w:p w14:paraId="35CAB85E" w14:textId="77777777" w:rsidR="00700AF1" w:rsidRPr="00EE2858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  <w:r w:rsidRPr="006A01AA">
              <w:rPr>
                <w:rFonts w:ascii="Times New Roman" w:eastAsia="Times New Roman" w:hAnsi="Times New Roman" w:cs="Times New Roman"/>
                <w:lang w:val="en-ZA" w:eastAsia="zh-CN"/>
              </w:rPr>
              <w:t>Two waves with the same frequency and opposite phase.</w:t>
            </w:r>
          </w:p>
          <w:p w14:paraId="3D0FB435" w14:textId="77777777" w:rsidR="00700AF1" w:rsidRPr="006A01AA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</w:p>
        </w:tc>
      </w:tr>
      <w:tr w:rsidR="00700AF1" w:rsidRPr="006A01AA" w14:paraId="7D56E6EC" w14:textId="77777777" w:rsidTr="00700A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042862" w14:textId="77777777" w:rsidR="00700AF1" w:rsidRPr="006A01AA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  <w:r w:rsidRPr="006A01AA">
              <w:rPr>
                <w:rFonts w:ascii="Times New Roman" w:eastAsia="Times New Roman" w:hAnsi="Times New Roman" w:cs="Times New Roman"/>
                <w:b/>
                <w:bCs/>
                <w:lang w:val="en-ZA" w:eastAsia="zh-CN"/>
              </w:rPr>
              <w:t>Destructive Interference</w:t>
            </w:r>
          </w:p>
        </w:tc>
        <w:tc>
          <w:tcPr>
            <w:tcW w:w="0" w:type="auto"/>
            <w:vAlign w:val="center"/>
            <w:hideMark/>
          </w:tcPr>
          <w:p w14:paraId="268E1603" w14:textId="77777777" w:rsidR="00700AF1" w:rsidRPr="00EE2858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  <w:r w:rsidRPr="006A01AA">
              <w:rPr>
                <w:rFonts w:ascii="Times New Roman" w:eastAsia="Times New Roman" w:hAnsi="Times New Roman" w:cs="Times New Roman"/>
                <w:lang w:val="en-ZA" w:eastAsia="zh-CN"/>
              </w:rPr>
              <w:t>The total amplitude of the waves is equal to the sum of the amplitudes of the individual waves.</w:t>
            </w:r>
          </w:p>
          <w:p w14:paraId="33EF45D6" w14:textId="77777777" w:rsidR="00700AF1" w:rsidRPr="006A01AA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</w:p>
        </w:tc>
      </w:tr>
      <w:tr w:rsidR="00700AF1" w:rsidRPr="006A01AA" w14:paraId="2FDFE7C8" w14:textId="77777777" w:rsidTr="00700A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E5F72E" w14:textId="77777777" w:rsidR="00700AF1" w:rsidRPr="006A01AA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  <w:r w:rsidRPr="006A01AA">
              <w:rPr>
                <w:rFonts w:ascii="Times New Roman" w:eastAsia="Times New Roman" w:hAnsi="Times New Roman" w:cs="Times New Roman"/>
                <w:b/>
                <w:bCs/>
                <w:lang w:val="en-ZA" w:eastAsia="zh-CN"/>
              </w:rPr>
              <w:t>Constructive Interference</w:t>
            </w:r>
          </w:p>
        </w:tc>
        <w:tc>
          <w:tcPr>
            <w:tcW w:w="0" w:type="auto"/>
            <w:vAlign w:val="center"/>
            <w:hideMark/>
          </w:tcPr>
          <w:p w14:paraId="56485489" w14:textId="77777777" w:rsidR="00700AF1" w:rsidRPr="006A01AA" w:rsidRDefault="00700AF1" w:rsidP="00700AF1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lang w:val="en-ZA" w:eastAsia="zh-CN"/>
              </w:rPr>
            </w:pPr>
            <w:r w:rsidRPr="006A01AA">
              <w:rPr>
                <w:rFonts w:ascii="Times New Roman" w:eastAsia="Times New Roman" w:hAnsi="Times New Roman" w:cs="Times New Roman"/>
                <w:lang w:val="en-ZA" w:eastAsia="zh-CN"/>
              </w:rPr>
              <w:t>Two waves with the same frequency and phase.</w:t>
            </w:r>
          </w:p>
        </w:tc>
      </w:tr>
    </w:tbl>
    <w:p w14:paraId="609D957E" w14:textId="77777777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1BEC90FE" w14:textId="22A43798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10F58A14" w14:textId="77777777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30F954C0" w14:textId="3EE1F54F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7D8C9B95" w14:textId="163992B3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39BDA256" w14:textId="3B0997C2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7A0FB122" w14:textId="1A3FA90F" w:rsidR="00700AF1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174552E8" w14:textId="598A596F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2B95D848" w14:textId="2E971DA5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76591476" w14:textId="5272E4AF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1CBBE41E" w14:textId="6F2B24DE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65324DE9" w14:textId="55E3C7D3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1E75BDE0" w14:textId="2601F426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34000B01" w14:textId="00B2FDDC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6DC181E3" w14:textId="33A0DEAC" w:rsid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3D8B3F95" w14:textId="77777777" w:rsidR="00EE2858" w:rsidRPr="00EE2858" w:rsidRDefault="00EE2858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5D0CE926" w14:textId="6C806D81" w:rsidR="00700AF1" w:rsidRPr="00EE2858" w:rsidRDefault="00700AF1" w:rsidP="00700AF1">
      <w:pPr>
        <w:pStyle w:val="ListParagraph"/>
        <w:numPr>
          <w:ilvl w:val="0"/>
          <w:numId w:val="9"/>
        </w:numPr>
        <w:tabs>
          <w:tab w:val="left" w:pos="516"/>
        </w:tabs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</w:rPr>
        <w:lastRenderedPageBreak/>
        <w:t>wave pulse is created in a Slinky. It takes 1.5 seconds to travel the length of the Slinky. If the Slinky is</w:t>
      </w:r>
      <w:r w:rsidRPr="00EE2858">
        <w:rPr>
          <w:rFonts w:ascii="Times New Roman" w:hAnsi="Times New Roman" w:cs="Times New Roman"/>
        </w:rPr>
        <w:t xml:space="preserve"> </w:t>
      </w:r>
      <w:r w:rsidRPr="00EE2858">
        <w:rPr>
          <w:rFonts w:ascii="Times New Roman" w:hAnsi="Times New Roman" w:cs="Times New Roman"/>
        </w:rPr>
        <w:t xml:space="preserve">8 meters long, what is the speed of the wave? </w:t>
      </w:r>
      <w:r w:rsidRPr="00EE2858">
        <w:rPr>
          <w:rFonts w:ascii="Times New Roman" w:hAnsi="Times New Roman" w:cs="Times New Roman"/>
        </w:rPr>
        <w:t xml:space="preserve">  </w:t>
      </w:r>
      <w:r w:rsidRPr="00EE2858">
        <w:rPr>
          <w:rFonts w:ascii="Times New Roman" w:hAnsi="Times New Roman" w:cs="Times New Roman"/>
        </w:rPr>
        <w:t>v =</w:t>
      </w:r>
      <w:r w:rsidRPr="00EE2858">
        <w:rPr>
          <w:rFonts w:ascii="Times New Roman" w:hAnsi="Times New Roman" w:cs="Times New Roman"/>
        </w:rPr>
        <w:tab/>
      </w:r>
    </w:p>
    <w:p w14:paraId="002BC796" w14:textId="2A947F0A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63CD64F3" w14:textId="59A6ABD2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6A1A868E" w14:textId="77777777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12BF9FD0" w14:textId="77777777" w:rsidR="00700AF1" w:rsidRPr="00EE2858" w:rsidRDefault="00700AF1" w:rsidP="00700AF1">
      <w:pPr>
        <w:tabs>
          <w:tab w:val="left" w:pos="516"/>
        </w:tabs>
        <w:rPr>
          <w:rFonts w:ascii="Times New Roman" w:hAnsi="Times New Roman" w:cs="Times New Roman"/>
        </w:rPr>
      </w:pPr>
    </w:p>
    <w:p w14:paraId="58D04D33" w14:textId="3F63C873" w:rsidR="00700AF1" w:rsidRPr="00EE2858" w:rsidRDefault="00700AF1" w:rsidP="00700AF1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</w:rPr>
        <w:t>When the frequency of a wave increases, what happens to the wavelength?</w:t>
      </w:r>
    </w:p>
    <w:p w14:paraId="777D420D" w14:textId="1B5BEE80" w:rsidR="00700AF1" w:rsidRPr="00EE2858" w:rsidRDefault="00700AF1" w:rsidP="00700AF1">
      <w:pPr>
        <w:rPr>
          <w:rFonts w:ascii="Times New Roman" w:hAnsi="Times New Roman" w:cs="Times New Roman"/>
        </w:rPr>
      </w:pPr>
    </w:p>
    <w:p w14:paraId="30D96F0E" w14:textId="20863BA9" w:rsidR="00700AF1" w:rsidRPr="00EE2858" w:rsidRDefault="00700AF1" w:rsidP="00700AF1">
      <w:pPr>
        <w:rPr>
          <w:rFonts w:ascii="Times New Roman" w:hAnsi="Times New Roman" w:cs="Times New Roman"/>
        </w:rPr>
      </w:pPr>
    </w:p>
    <w:p w14:paraId="58AB987C" w14:textId="174A4320" w:rsidR="00700AF1" w:rsidRDefault="00700AF1" w:rsidP="00700AF1">
      <w:pPr>
        <w:rPr>
          <w:rFonts w:ascii="Times New Roman" w:hAnsi="Times New Roman" w:cs="Times New Roman"/>
        </w:rPr>
      </w:pPr>
    </w:p>
    <w:p w14:paraId="16FDE2FE" w14:textId="77777777" w:rsidR="00EE2858" w:rsidRPr="00EE2858" w:rsidRDefault="00EE2858" w:rsidP="00700AF1">
      <w:pPr>
        <w:rPr>
          <w:rFonts w:ascii="Times New Roman" w:hAnsi="Times New Roman" w:cs="Times New Roman"/>
        </w:rPr>
      </w:pPr>
    </w:p>
    <w:p w14:paraId="59EDD573" w14:textId="30BC50C9" w:rsidR="00700AF1" w:rsidRPr="00EE2858" w:rsidRDefault="00700AF1" w:rsidP="00700AF1">
      <w:pPr>
        <w:rPr>
          <w:rFonts w:ascii="Times New Roman" w:hAnsi="Times New Roman" w:cs="Times New Roman"/>
        </w:rPr>
      </w:pPr>
    </w:p>
    <w:p w14:paraId="0A60EF3C" w14:textId="15021ED9" w:rsidR="00700AF1" w:rsidRPr="00EE2858" w:rsidRDefault="00700AF1" w:rsidP="00700AF1">
      <w:pPr>
        <w:rPr>
          <w:rFonts w:ascii="Times New Roman" w:hAnsi="Times New Roman" w:cs="Times New Roman"/>
        </w:rPr>
      </w:pPr>
    </w:p>
    <w:p w14:paraId="2B5729AD" w14:textId="2587B755" w:rsidR="00700AF1" w:rsidRPr="00EE2858" w:rsidRDefault="00700AF1" w:rsidP="006A01AA">
      <w:pPr>
        <w:pStyle w:val="ListParagraph"/>
        <w:numPr>
          <w:ilvl w:val="0"/>
          <w:numId w:val="9"/>
        </w:numPr>
        <w:tabs>
          <w:tab w:val="left" w:pos="516"/>
        </w:tabs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</w:rPr>
        <w:t>A string is clamped at both ends and plucked so it produces a standing wave as shown above. How many nodes and antinodes are there?</w:t>
      </w:r>
    </w:p>
    <w:p w14:paraId="0D2E4FF5" w14:textId="36E24161" w:rsidR="006A01AA" w:rsidRPr="00EE2858" w:rsidRDefault="00700AF1" w:rsidP="006A01AA">
      <w:pPr>
        <w:tabs>
          <w:tab w:val="left" w:pos="516"/>
        </w:tabs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6400" behindDoc="0" locked="0" layoutInCell="1" allowOverlap="1" wp14:anchorId="4162BEF9" wp14:editId="021190A7">
            <wp:simplePos x="0" y="0"/>
            <wp:positionH relativeFrom="column">
              <wp:posOffset>1722164</wp:posOffset>
            </wp:positionH>
            <wp:positionV relativeFrom="paragraph">
              <wp:posOffset>239439</wp:posOffset>
            </wp:positionV>
            <wp:extent cx="2407920" cy="676910"/>
            <wp:effectExtent l="0" t="0" r="0" b="889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676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F2DF0" w14:textId="1F3D5D3F" w:rsidR="006A01AA" w:rsidRPr="00EE2858" w:rsidRDefault="006A01AA" w:rsidP="006A01AA">
      <w:pPr>
        <w:tabs>
          <w:tab w:val="left" w:pos="516"/>
        </w:tabs>
        <w:rPr>
          <w:rFonts w:ascii="Times New Roman" w:hAnsi="Times New Roman" w:cs="Times New Roman"/>
        </w:rPr>
      </w:pPr>
    </w:p>
    <w:p w14:paraId="03824C0D" w14:textId="25BDD003" w:rsidR="006A01AA" w:rsidRPr="00EE2858" w:rsidRDefault="00700AF1" w:rsidP="006A01AA">
      <w:pPr>
        <w:pStyle w:val="ListParagraph"/>
        <w:numPr>
          <w:ilvl w:val="0"/>
          <w:numId w:val="9"/>
        </w:numPr>
        <w:tabs>
          <w:tab w:val="left" w:pos="516"/>
        </w:tabs>
        <w:spacing w:before="83"/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7424" behindDoc="0" locked="0" layoutInCell="1" allowOverlap="1" wp14:anchorId="18D4528A" wp14:editId="5C27B0AB">
            <wp:simplePos x="0" y="0"/>
            <wp:positionH relativeFrom="column">
              <wp:posOffset>1514002</wp:posOffset>
            </wp:positionH>
            <wp:positionV relativeFrom="paragraph">
              <wp:posOffset>327616</wp:posOffset>
            </wp:positionV>
            <wp:extent cx="2286000" cy="1785620"/>
            <wp:effectExtent l="0" t="0" r="0" b="508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85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E2858">
        <w:rPr>
          <w:rFonts w:ascii="Times New Roman" w:hAnsi="Times New Roman" w:cs="Times New Roman"/>
        </w:rPr>
        <w:t>Which transverse wave has the highest frequency?</w:t>
      </w:r>
    </w:p>
    <w:p w14:paraId="1C9AF1E8" w14:textId="1CB16B02" w:rsidR="00700AF1" w:rsidRPr="00EE2858" w:rsidRDefault="00700AF1" w:rsidP="00700AF1">
      <w:pPr>
        <w:tabs>
          <w:tab w:val="left" w:pos="516"/>
        </w:tabs>
        <w:spacing w:before="83"/>
        <w:rPr>
          <w:rFonts w:ascii="Times New Roman" w:hAnsi="Times New Roman" w:cs="Times New Roman"/>
        </w:rPr>
      </w:pPr>
    </w:p>
    <w:p w14:paraId="4B9D6AE4" w14:textId="21E32FFA" w:rsidR="002C451B" w:rsidRPr="00EE2858" w:rsidRDefault="002D016D" w:rsidP="006B1CC1">
      <w:pPr>
        <w:pStyle w:val="ListParagraph"/>
        <w:numPr>
          <w:ilvl w:val="0"/>
          <w:numId w:val="9"/>
        </w:numPr>
        <w:tabs>
          <w:tab w:val="left" w:pos="516"/>
        </w:tabs>
        <w:spacing w:before="4"/>
        <w:rPr>
          <w:rFonts w:ascii="Times New Roman" w:hAnsi="Times New Roman" w:cs="Times New Roman"/>
        </w:rPr>
      </w:pPr>
      <w:r w:rsidRPr="00EE2858">
        <w:rPr>
          <w:rFonts w:ascii="Times New Roman" w:hAnsi="Times New Roman" w:cs="Times New Roman"/>
        </w:rPr>
        <w:drawing>
          <wp:anchor distT="0" distB="0" distL="114300" distR="114300" simplePos="0" relativeHeight="251689472" behindDoc="0" locked="0" layoutInCell="1" allowOverlap="1" wp14:anchorId="0E53D07E" wp14:editId="3C2BDAA8">
            <wp:simplePos x="0" y="0"/>
            <wp:positionH relativeFrom="column">
              <wp:posOffset>1323517</wp:posOffset>
            </wp:positionH>
            <wp:positionV relativeFrom="paragraph">
              <wp:posOffset>237387</wp:posOffset>
            </wp:positionV>
            <wp:extent cx="4965065" cy="3399155"/>
            <wp:effectExtent l="0" t="0" r="1270" b="63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65065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AC2C1B" w14:textId="69066955" w:rsidR="00D23542" w:rsidRPr="00EE2858" w:rsidRDefault="00D23542" w:rsidP="00D23542">
      <w:pPr>
        <w:pStyle w:val="BodyText"/>
        <w:numPr>
          <w:ilvl w:val="0"/>
          <w:numId w:val="9"/>
        </w:numPr>
        <w:spacing w:before="4"/>
        <w:rPr>
          <w:rFonts w:ascii="Times New Roman" w:hAnsi="Times New Roman" w:cs="Times New Roman"/>
          <w:sz w:val="22"/>
          <w:szCs w:val="22"/>
        </w:rPr>
      </w:pPr>
      <w:r w:rsidRPr="00EE2858">
        <w:rPr>
          <w:rFonts w:ascii="Times New Roman" w:hAnsi="Times New Roman" w:cs="Times New Roman"/>
          <w:color w:val="000000"/>
          <w:spacing w:val="-2"/>
          <w:sz w:val="22"/>
          <w:szCs w:val="22"/>
          <w:shd w:val="clear" w:color="auto" w:fill="FFFFFF"/>
        </w:rPr>
        <w:lastRenderedPageBreak/>
        <w:drawing>
          <wp:anchor distT="0" distB="0" distL="114300" distR="114300" simplePos="0" relativeHeight="251691520" behindDoc="0" locked="0" layoutInCell="1" allowOverlap="1" wp14:anchorId="339148D4" wp14:editId="3E4B847A">
            <wp:simplePos x="0" y="0"/>
            <wp:positionH relativeFrom="column">
              <wp:posOffset>1562669</wp:posOffset>
            </wp:positionH>
            <wp:positionV relativeFrom="paragraph">
              <wp:posOffset>323992</wp:posOffset>
            </wp:positionV>
            <wp:extent cx="2486372" cy="1733792"/>
            <wp:effectExtent l="0" t="0" r="9525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E2858">
        <w:rPr>
          <w:rFonts w:ascii="Times New Roman" w:hAnsi="Times New Roman" w:cs="Times New Roman"/>
          <w:color w:val="000000"/>
          <w:spacing w:val="-2"/>
          <w:sz w:val="22"/>
          <w:szCs w:val="22"/>
          <w:shd w:val="clear" w:color="auto" w:fill="FFFFFF"/>
        </w:rPr>
        <w:t>Which wave in the diagram has the greatest wavelength?</w:t>
      </w:r>
    </w:p>
    <w:p w14:paraId="3E33E306" w14:textId="67992928" w:rsidR="00D23542" w:rsidRPr="00EE2858" w:rsidRDefault="00D23542" w:rsidP="00D23542">
      <w:pPr>
        <w:pStyle w:val="BodyText"/>
        <w:spacing w:before="4"/>
        <w:rPr>
          <w:rFonts w:ascii="Times New Roman" w:hAnsi="Times New Roman" w:cs="Times New Roman"/>
          <w:color w:val="000000"/>
          <w:spacing w:val="-2"/>
          <w:sz w:val="22"/>
          <w:szCs w:val="22"/>
          <w:shd w:val="clear" w:color="auto" w:fill="FFFFFF"/>
        </w:rPr>
      </w:pPr>
    </w:p>
    <w:p w14:paraId="79CCC469" w14:textId="77777777" w:rsidR="00D23542" w:rsidRPr="00EE2858" w:rsidRDefault="00D23542" w:rsidP="00D23542">
      <w:pPr>
        <w:pStyle w:val="BodyText"/>
        <w:spacing w:before="4"/>
        <w:rPr>
          <w:rFonts w:ascii="Times New Roman" w:hAnsi="Times New Roman" w:cs="Times New Roman"/>
          <w:sz w:val="22"/>
          <w:szCs w:val="22"/>
        </w:rPr>
      </w:pPr>
    </w:p>
    <w:p w14:paraId="753FF17A" w14:textId="5ED196E0" w:rsidR="00D23542" w:rsidRPr="00EE2858" w:rsidRDefault="00D23542" w:rsidP="00D23542">
      <w:pPr>
        <w:pStyle w:val="BodyText"/>
        <w:numPr>
          <w:ilvl w:val="0"/>
          <w:numId w:val="9"/>
        </w:numPr>
        <w:spacing w:before="4"/>
        <w:rPr>
          <w:rFonts w:ascii="Times New Roman" w:hAnsi="Times New Roman" w:cs="Times New Roman"/>
          <w:sz w:val="22"/>
          <w:szCs w:val="22"/>
        </w:rPr>
      </w:pPr>
      <w:r w:rsidRPr="00EE2858">
        <w:rPr>
          <w:rFonts w:ascii="Times New Roman" w:hAnsi="Times New Roman" w:cs="Times New Roman"/>
          <w:color w:val="000000"/>
          <w:spacing w:val="-2"/>
          <w:sz w:val="22"/>
          <w:szCs w:val="22"/>
          <w:shd w:val="clear" w:color="auto" w:fill="FFFFFF"/>
        </w:rPr>
        <w:t>The lowest pitch the average human can hear is about </w:t>
      </w:r>
      <w:r w:rsidRPr="00EE2858">
        <w:rPr>
          <w:rFonts w:ascii="Times New Roman" w:hAnsi="Times New Roman" w:cs="Times New Roman"/>
          <w:color w:val="F14D76"/>
          <w:spacing w:val="-2"/>
          <w:sz w:val="22"/>
          <w:szCs w:val="22"/>
          <w:bdr w:val="single" w:sz="2" w:space="0" w:color="E5E7EB" w:frame="1"/>
          <w:shd w:val="clear" w:color="auto" w:fill="FFFFFF"/>
        </w:rPr>
        <w:t>20.0 Hz</w:t>
      </w:r>
      <w:r w:rsidRPr="00EE2858">
        <w:rPr>
          <w:rFonts w:ascii="Times New Roman" w:hAnsi="Times New Roman" w:cs="Times New Roman"/>
          <w:color w:val="000000"/>
          <w:spacing w:val="-2"/>
          <w:sz w:val="22"/>
          <w:szCs w:val="22"/>
          <w:shd w:val="clear" w:color="auto" w:fill="FFFFFF"/>
        </w:rPr>
        <w:t>. If sound with this frequency travels through air about </w:t>
      </w:r>
      <w:r w:rsidRPr="00EE2858">
        <w:rPr>
          <w:rFonts w:ascii="Times New Roman" w:hAnsi="Times New Roman" w:cs="Times New Roman"/>
          <w:color w:val="5DE2A5"/>
          <w:spacing w:val="-2"/>
          <w:sz w:val="22"/>
          <w:szCs w:val="22"/>
          <w:bdr w:val="single" w:sz="2" w:space="0" w:color="E5E7EB" w:frame="1"/>
          <w:shd w:val="clear" w:color="auto" w:fill="FFFFFF"/>
        </w:rPr>
        <w:t>300 m/s</w:t>
      </w:r>
      <w:r w:rsidRPr="00EE2858">
        <w:rPr>
          <w:rFonts w:ascii="Times New Roman" w:hAnsi="Times New Roman" w:cs="Times New Roman"/>
          <w:color w:val="000000"/>
          <w:spacing w:val="-2"/>
          <w:sz w:val="22"/>
          <w:szCs w:val="22"/>
          <w:shd w:val="clear" w:color="auto" w:fill="FFFFFF"/>
        </w:rPr>
        <w:t>, </w:t>
      </w:r>
      <w:proofErr w:type="gramStart"/>
      <w:r w:rsidRPr="00EE2858">
        <w:rPr>
          <w:rFonts w:ascii="Times New Roman" w:hAnsi="Times New Roman" w:cs="Times New Roman"/>
          <w:color w:val="4990E2"/>
          <w:spacing w:val="-2"/>
          <w:sz w:val="22"/>
          <w:szCs w:val="22"/>
          <w:bdr w:val="single" w:sz="2" w:space="0" w:color="E5E7EB" w:frame="1"/>
          <w:shd w:val="clear" w:color="auto" w:fill="FFFFFF"/>
        </w:rPr>
        <w:t>What</w:t>
      </w:r>
      <w:proofErr w:type="gramEnd"/>
      <w:r w:rsidRPr="00EE2858">
        <w:rPr>
          <w:rFonts w:ascii="Times New Roman" w:hAnsi="Times New Roman" w:cs="Times New Roman"/>
          <w:color w:val="4990E2"/>
          <w:spacing w:val="-2"/>
          <w:sz w:val="22"/>
          <w:szCs w:val="22"/>
          <w:bdr w:val="single" w:sz="2" w:space="0" w:color="E5E7EB" w:frame="1"/>
          <w:shd w:val="clear" w:color="auto" w:fill="FFFFFF"/>
        </w:rPr>
        <w:t xml:space="preserve"> is its wavelength?</w:t>
      </w:r>
    </w:p>
    <w:p w14:paraId="2995ED69" w14:textId="77C1AD68" w:rsidR="00D23542" w:rsidRPr="00EE2858" w:rsidRDefault="00D23542" w:rsidP="00D23542">
      <w:pPr>
        <w:pStyle w:val="BodyText"/>
        <w:spacing w:before="4"/>
        <w:rPr>
          <w:rFonts w:ascii="Times New Roman" w:hAnsi="Times New Roman" w:cs="Times New Roman"/>
          <w:color w:val="4990E2"/>
          <w:spacing w:val="-2"/>
          <w:sz w:val="22"/>
          <w:szCs w:val="22"/>
          <w:bdr w:val="single" w:sz="2" w:space="0" w:color="E5E7EB" w:frame="1"/>
          <w:shd w:val="clear" w:color="auto" w:fill="FFFFFF"/>
        </w:rPr>
      </w:pPr>
    </w:p>
    <w:p w14:paraId="5C266DEF" w14:textId="49544D1B" w:rsidR="00D23542" w:rsidRPr="00EE2858" w:rsidRDefault="00D23542" w:rsidP="00D23542">
      <w:pPr>
        <w:pStyle w:val="BodyText"/>
        <w:spacing w:before="4"/>
        <w:rPr>
          <w:rFonts w:ascii="Times New Roman" w:hAnsi="Times New Roman" w:cs="Times New Roman"/>
          <w:color w:val="4990E2"/>
          <w:spacing w:val="-2"/>
          <w:sz w:val="22"/>
          <w:szCs w:val="22"/>
          <w:bdr w:val="single" w:sz="2" w:space="0" w:color="E5E7EB" w:frame="1"/>
          <w:shd w:val="clear" w:color="auto" w:fill="FFFFFF"/>
        </w:rPr>
      </w:pPr>
    </w:p>
    <w:p w14:paraId="421ED223" w14:textId="4373F1C8" w:rsidR="00D23542" w:rsidRDefault="00D23542" w:rsidP="00D23542">
      <w:pPr>
        <w:pStyle w:val="BodyText"/>
        <w:spacing w:before="4"/>
        <w:rPr>
          <w:rFonts w:ascii="Times New Roman" w:hAnsi="Times New Roman" w:cs="Times New Roman"/>
          <w:color w:val="4990E2"/>
          <w:spacing w:val="-2"/>
          <w:sz w:val="22"/>
          <w:szCs w:val="22"/>
          <w:bdr w:val="single" w:sz="2" w:space="0" w:color="E5E7EB" w:frame="1"/>
          <w:shd w:val="clear" w:color="auto" w:fill="FFFFFF"/>
        </w:rPr>
      </w:pPr>
    </w:p>
    <w:p w14:paraId="520F596D" w14:textId="77777777" w:rsidR="00EE2858" w:rsidRPr="00EE2858" w:rsidRDefault="00EE2858" w:rsidP="00D23542">
      <w:pPr>
        <w:pStyle w:val="BodyText"/>
        <w:spacing w:before="4"/>
        <w:rPr>
          <w:rFonts w:ascii="Times New Roman" w:hAnsi="Times New Roman" w:cs="Times New Roman"/>
          <w:color w:val="4990E2"/>
          <w:spacing w:val="-2"/>
          <w:sz w:val="22"/>
          <w:szCs w:val="22"/>
          <w:bdr w:val="single" w:sz="2" w:space="0" w:color="E5E7EB" w:frame="1"/>
          <w:shd w:val="clear" w:color="auto" w:fill="FFFFFF"/>
        </w:rPr>
      </w:pPr>
    </w:p>
    <w:p w14:paraId="765CD777" w14:textId="62C2F2FB" w:rsidR="00D23542" w:rsidRPr="00EE2858" w:rsidRDefault="00D23542" w:rsidP="00D23542">
      <w:pPr>
        <w:pStyle w:val="BodyText"/>
        <w:spacing w:before="4"/>
        <w:rPr>
          <w:rFonts w:ascii="Times New Roman" w:hAnsi="Times New Roman" w:cs="Times New Roman"/>
          <w:color w:val="4990E2"/>
          <w:spacing w:val="-2"/>
          <w:sz w:val="22"/>
          <w:szCs w:val="22"/>
          <w:bdr w:val="single" w:sz="2" w:space="0" w:color="E5E7EB" w:frame="1"/>
          <w:shd w:val="clear" w:color="auto" w:fill="FFFFFF"/>
        </w:rPr>
      </w:pPr>
    </w:p>
    <w:p w14:paraId="6BF05FAC" w14:textId="77777777" w:rsidR="00D23542" w:rsidRPr="00EE2858" w:rsidRDefault="00D23542" w:rsidP="00D23542">
      <w:pPr>
        <w:pStyle w:val="BodyText"/>
        <w:spacing w:before="4"/>
        <w:rPr>
          <w:rFonts w:ascii="Times New Roman" w:hAnsi="Times New Roman" w:cs="Times New Roman"/>
          <w:sz w:val="22"/>
          <w:szCs w:val="22"/>
        </w:rPr>
      </w:pPr>
    </w:p>
    <w:p w14:paraId="6C6AF8A4" w14:textId="0463437B" w:rsidR="00D23542" w:rsidRPr="00EE2858" w:rsidRDefault="00D23542" w:rsidP="00D23542">
      <w:pPr>
        <w:pStyle w:val="BodyText"/>
        <w:numPr>
          <w:ilvl w:val="0"/>
          <w:numId w:val="9"/>
        </w:numPr>
        <w:spacing w:before="4"/>
        <w:rPr>
          <w:rFonts w:ascii="Times New Roman" w:hAnsi="Times New Roman" w:cs="Times New Roman"/>
          <w:sz w:val="22"/>
          <w:szCs w:val="22"/>
        </w:rPr>
      </w:pPr>
      <w:r w:rsidRPr="00EE2858"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  <w:t>A sound wave traveling through dry air with a temperature of 45 degrees Celsius will have a wave speed of:</w:t>
      </w:r>
    </w:p>
    <w:p w14:paraId="6F206779" w14:textId="492E8A16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19745505" w14:textId="2F558378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7EA16683" w14:textId="10E69A37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79B6F5BC" w14:textId="31E68749" w:rsid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73E0C971" w14:textId="77777777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6F9C734C" w14:textId="60001F6C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7FC252F7" w14:textId="77777777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3C7D00DF" w14:textId="77777777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sz w:val="22"/>
          <w:szCs w:val="22"/>
        </w:rPr>
      </w:pPr>
    </w:p>
    <w:p w14:paraId="5550994E" w14:textId="3956F0C9" w:rsidR="00D23542" w:rsidRPr="00EE2858" w:rsidRDefault="00EE2858" w:rsidP="00D23542">
      <w:pPr>
        <w:pStyle w:val="BodyText"/>
        <w:numPr>
          <w:ilvl w:val="0"/>
          <w:numId w:val="9"/>
        </w:numPr>
        <w:spacing w:before="4"/>
        <w:rPr>
          <w:rFonts w:ascii="Times New Roman" w:hAnsi="Times New Roman" w:cs="Times New Roman"/>
          <w:sz w:val="22"/>
          <w:szCs w:val="22"/>
        </w:rPr>
      </w:pPr>
      <w:proofErr w:type="spellStart"/>
      <w:r w:rsidRPr="00EE2858"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  <w:t>Lightening</w:t>
      </w:r>
      <w:proofErr w:type="spellEnd"/>
      <w:r w:rsidRPr="00EE2858"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  <w:t xml:space="preserve"> strikes and 10 seconds later you hear the thunder. What is the distance of the storm form you? (</w:t>
      </w:r>
      <w:proofErr w:type="gramStart"/>
      <w:r w:rsidRPr="00EE2858"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  <w:t>speed</w:t>
      </w:r>
      <w:proofErr w:type="gramEnd"/>
      <w:r w:rsidRPr="00EE2858"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  <w:t xml:space="preserve"> of sound = 330m/s)</w:t>
      </w:r>
    </w:p>
    <w:p w14:paraId="57601E84" w14:textId="1D7FA371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44ADF8B2" w14:textId="612AABEA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3D121563" w14:textId="79CB4796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0686306B" w14:textId="7AFE319E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04C27236" w14:textId="119CF0A9" w:rsid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4CC93991" w14:textId="77777777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63250DE7" w14:textId="77777777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color w:val="222222"/>
          <w:spacing w:val="-2"/>
          <w:sz w:val="22"/>
          <w:szCs w:val="22"/>
          <w:shd w:val="clear" w:color="auto" w:fill="FFFFFF"/>
        </w:rPr>
      </w:pPr>
    </w:p>
    <w:p w14:paraId="3A69168E" w14:textId="77777777" w:rsidR="00EE2858" w:rsidRPr="00EE2858" w:rsidRDefault="00EE2858" w:rsidP="00EE2858">
      <w:pPr>
        <w:pStyle w:val="BodyText"/>
        <w:spacing w:before="4"/>
        <w:rPr>
          <w:rFonts w:ascii="Times New Roman" w:hAnsi="Times New Roman" w:cs="Times New Roman"/>
          <w:sz w:val="22"/>
          <w:szCs w:val="22"/>
        </w:rPr>
      </w:pPr>
    </w:p>
    <w:p w14:paraId="56A15DF8" w14:textId="2657270D" w:rsidR="00EE2858" w:rsidRPr="00EE2858" w:rsidRDefault="00EE2858" w:rsidP="00D23542">
      <w:pPr>
        <w:pStyle w:val="BodyText"/>
        <w:numPr>
          <w:ilvl w:val="0"/>
          <w:numId w:val="9"/>
        </w:numPr>
        <w:spacing w:before="4"/>
        <w:rPr>
          <w:rFonts w:ascii="Times New Roman" w:hAnsi="Times New Roman" w:cs="Times New Roman"/>
          <w:sz w:val="22"/>
          <w:szCs w:val="22"/>
        </w:rPr>
      </w:pPr>
      <w:r w:rsidRPr="00EE2858">
        <w:rPr>
          <w:rFonts w:ascii="Times New Roman" w:hAnsi="Times New Roman" w:cs="Times New Roman"/>
          <w:sz w:val="22"/>
          <w:szCs w:val="22"/>
        </w:rPr>
        <w:t>Two students are standing 8 meters apart and they used a spring to create a standing wave with 4 antinodes between them. What is the wavelength of that standing wave?</w:t>
      </w:r>
    </w:p>
    <w:sectPr w:rsidR="00EE2858" w:rsidRPr="00EE2858" w:rsidSect="002C451B">
      <w:type w:val="continuous"/>
      <w:pgSz w:w="12240" w:h="15840"/>
      <w:pgMar w:top="580" w:right="1080" w:bottom="460" w:left="1080" w:header="284" w:footer="2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1435B" w14:textId="77777777" w:rsidR="00E22CD4" w:rsidRDefault="00E22CD4">
      <w:r>
        <w:separator/>
      </w:r>
    </w:p>
  </w:endnote>
  <w:endnote w:type="continuationSeparator" w:id="0">
    <w:p w14:paraId="4DD78DE6" w14:textId="77777777" w:rsidR="00E22CD4" w:rsidRDefault="00E22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32883" w14:textId="77777777" w:rsidR="00404497" w:rsidRDefault="00D663BB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61824" behindDoc="1" locked="0" layoutInCell="1" allowOverlap="1" wp14:anchorId="0E7C00AD" wp14:editId="04F1B8EB">
              <wp:simplePos x="0" y="0"/>
              <wp:positionH relativeFrom="page">
                <wp:posOffset>2552700</wp:posOffset>
              </wp:positionH>
              <wp:positionV relativeFrom="page">
                <wp:posOffset>9791700</wp:posOffset>
              </wp:positionV>
              <wp:extent cx="1466850" cy="11430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466850" cy="1143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8EC9AD1" w14:textId="07106D18" w:rsidR="00404497" w:rsidRDefault="002C451B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Try to do work individually 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7C00AD" id="_x0000_t202" coordsize="21600,21600" o:spt="202" path="m,l,21600r21600,l21600,xe">
              <v:stroke joinstyle="miter"/>
              <v:path gradientshapeok="t" o:connecttype="rect"/>
            </v:shapetype>
            <v:shape id="Textbox 3" o:spid="_x0000_s1040" type="#_x0000_t202" style="position:absolute;margin-left:201pt;margin-top:771pt;width:115.5pt;height:9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" filled="f" stroked="f">
              <v:textbox inset="0,0,0,0">
                <w:txbxContent>
                  <w:p w14:paraId="48EC9AD1" w14:textId="07106D18" w:rsidR="00404497" w:rsidRDefault="002C451B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Try to do work individually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51667968" behindDoc="1" locked="0" layoutInCell="1" allowOverlap="1" wp14:anchorId="21E6A32D" wp14:editId="070F79A5">
              <wp:simplePos x="0" y="0"/>
              <wp:positionH relativeFrom="page">
                <wp:posOffset>7288113</wp:posOffset>
              </wp:positionH>
              <wp:positionV relativeFrom="page">
                <wp:posOffset>9744231</wp:posOffset>
              </wp:positionV>
              <wp:extent cx="192405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24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E005A85" w14:textId="77777777" w:rsidR="00404497" w:rsidRDefault="00D663BB">
                          <w:pPr>
                            <w:spacing w:before="14"/>
                            <w:ind w:left="60"/>
                            <w:rPr>
                              <w:sz w:val="16"/>
                            </w:rPr>
                          </w:pPr>
                          <w:r>
                            <w:rPr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6"/>
                            </w:rPr>
                            <w:t>1</w:t>
                          </w:r>
                          <w:r>
                            <w:rPr>
                              <w:spacing w:val="-5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spacing w:val="-5"/>
                              <w:sz w:val="16"/>
                            </w:rPr>
                            <w:t>/</w:t>
                          </w:r>
                          <w:r>
                            <w:rPr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spacing w:val="-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6"/>
                            </w:rPr>
                            <w:t>3</w:t>
                          </w:r>
                          <w:r>
                            <w:rPr>
                              <w:spacing w:val="-5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1E6A32D" id="Textbox 4" o:spid="_x0000_s1041" type="#_x0000_t202" style="position:absolute;margin-left:573.85pt;margin-top:767.25pt;width:15.15pt;height:10.95pt;z-index:-2516485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" filled="f" stroked="f">
              <v:textbox inset="0,0,0,0">
                <w:txbxContent>
                  <w:p w14:paraId="5E005A85" w14:textId="77777777" w:rsidR="00404497" w:rsidRDefault="00D663BB">
                    <w:pPr>
                      <w:spacing w:before="14"/>
                      <w:ind w:left="60"/>
                      <w:rPr>
                        <w:sz w:val="16"/>
                      </w:rPr>
                    </w:pPr>
                    <w:r>
                      <w:rPr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spacing w:val="-5"/>
                        <w:sz w:val="16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6"/>
                      </w:rPr>
                      <w:fldChar w:fldCharType="separate"/>
                    </w:r>
                    <w:r>
                      <w:rPr>
                        <w:spacing w:val="-5"/>
                        <w:sz w:val="16"/>
                      </w:rPr>
                      <w:t>1</w:t>
                    </w:r>
                    <w:r>
                      <w:rPr>
                        <w:spacing w:val="-5"/>
                        <w:sz w:val="16"/>
                      </w:rPr>
                      <w:fldChar w:fldCharType="end"/>
                    </w:r>
                    <w:r>
                      <w:rPr>
                        <w:spacing w:val="-5"/>
                        <w:sz w:val="16"/>
                      </w:rPr>
                      <w:t>/</w:t>
                    </w:r>
                    <w:r>
                      <w:rPr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spacing w:val="-5"/>
                        <w:sz w:val="16"/>
                      </w:rPr>
                      <w:instrText xml:space="preserve"> NUMPAGES </w:instrText>
                    </w:r>
                    <w:r>
                      <w:rPr>
                        <w:spacing w:val="-5"/>
                        <w:sz w:val="16"/>
                      </w:rPr>
                      <w:fldChar w:fldCharType="separate"/>
                    </w:r>
                    <w:r>
                      <w:rPr>
                        <w:spacing w:val="-5"/>
                        <w:sz w:val="16"/>
                      </w:rPr>
                      <w:t>3</w:t>
                    </w:r>
                    <w:r>
                      <w:rPr>
                        <w:spacing w:val="-5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4CFED" w14:textId="77777777" w:rsidR="00E22CD4" w:rsidRDefault="00E22CD4">
      <w:r>
        <w:separator/>
      </w:r>
    </w:p>
  </w:footnote>
  <w:footnote w:type="continuationSeparator" w:id="0">
    <w:p w14:paraId="59B048C0" w14:textId="77777777" w:rsidR="00E22CD4" w:rsidRDefault="00E22C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3163B" w14:textId="7C26707D" w:rsidR="00404497" w:rsidRDefault="00D663BB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0BF6B442" wp14:editId="104E326A">
              <wp:simplePos x="0" y="0"/>
              <wp:positionH relativeFrom="page">
                <wp:posOffset>2400300</wp:posOffset>
              </wp:positionH>
              <wp:positionV relativeFrom="page">
                <wp:posOffset>180975</wp:posOffset>
              </wp:positionV>
              <wp:extent cx="1981200" cy="15811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81200" cy="1581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133BFE7B" w14:textId="2DDE6242" w:rsidR="00404497" w:rsidRDefault="002C451B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Grade 11-March-12 2025 Assignment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F6B442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9" type="#_x0000_t202" style="position:absolute;margin-left:189pt;margin-top:14.25pt;width:156pt;height:12.45pt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" filled="f" stroked="f">
              <v:textbox inset="0,0,0,0">
                <w:txbxContent>
                  <w:p w14:paraId="133BFE7B" w14:textId="2DDE6242" w:rsidR="00404497" w:rsidRDefault="002C451B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Grade 11-March-12 2025 Assign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201"/>
    <w:multiLevelType w:val="multilevel"/>
    <w:tmpl w:val="BF084F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" w15:restartNumberingAfterBreak="0">
    <w:nsid w:val="00A99207"/>
    <w:multiLevelType w:val="multilevel"/>
    <w:tmpl w:val="61B6148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A78453D"/>
    <w:multiLevelType w:val="hybridMultilevel"/>
    <w:tmpl w:val="EF262314"/>
    <w:lvl w:ilvl="0" w:tplc="1F5A3C52">
      <w:start w:val="1"/>
      <w:numFmt w:val="decimal"/>
      <w:lvlText w:val="%1."/>
      <w:lvlJc w:val="left"/>
      <w:pPr>
        <w:ind w:left="516" w:hanging="412"/>
      </w:pPr>
      <w:rPr>
        <w:rFonts w:hint="default"/>
        <w:spacing w:val="-3"/>
        <w:w w:val="100"/>
        <w:lang w:val="en-US" w:eastAsia="en-US" w:bidi="ar-SA"/>
      </w:rPr>
    </w:lvl>
    <w:lvl w:ilvl="1" w:tplc="A67A4A42">
      <w:numFmt w:val="bullet"/>
      <w:lvlText w:val="•"/>
      <w:lvlJc w:val="left"/>
      <w:pPr>
        <w:ind w:left="1476" w:hanging="412"/>
      </w:pPr>
      <w:rPr>
        <w:rFonts w:hint="default"/>
        <w:lang w:val="en-US" w:eastAsia="en-US" w:bidi="ar-SA"/>
      </w:rPr>
    </w:lvl>
    <w:lvl w:ilvl="2" w:tplc="2B5E039C">
      <w:numFmt w:val="bullet"/>
      <w:lvlText w:val="•"/>
      <w:lvlJc w:val="left"/>
      <w:pPr>
        <w:ind w:left="2432" w:hanging="412"/>
      </w:pPr>
      <w:rPr>
        <w:rFonts w:hint="default"/>
        <w:lang w:val="en-US" w:eastAsia="en-US" w:bidi="ar-SA"/>
      </w:rPr>
    </w:lvl>
    <w:lvl w:ilvl="3" w:tplc="B69CF8B6">
      <w:numFmt w:val="bullet"/>
      <w:lvlText w:val="•"/>
      <w:lvlJc w:val="left"/>
      <w:pPr>
        <w:ind w:left="3388" w:hanging="412"/>
      </w:pPr>
      <w:rPr>
        <w:rFonts w:hint="default"/>
        <w:lang w:val="en-US" w:eastAsia="en-US" w:bidi="ar-SA"/>
      </w:rPr>
    </w:lvl>
    <w:lvl w:ilvl="4" w:tplc="F2DEC048">
      <w:numFmt w:val="bullet"/>
      <w:lvlText w:val="•"/>
      <w:lvlJc w:val="left"/>
      <w:pPr>
        <w:ind w:left="4344" w:hanging="412"/>
      </w:pPr>
      <w:rPr>
        <w:rFonts w:hint="default"/>
        <w:lang w:val="en-US" w:eastAsia="en-US" w:bidi="ar-SA"/>
      </w:rPr>
    </w:lvl>
    <w:lvl w:ilvl="5" w:tplc="4636D5B2">
      <w:numFmt w:val="bullet"/>
      <w:lvlText w:val="•"/>
      <w:lvlJc w:val="left"/>
      <w:pPr>
        <w:ind w:left="5300" w:hanging="412"/>
      </w:pPr>
      <w:rPr>
        <w:rFonts w:hint="default"/>
        <w:lang w:val="en-US" w:eastAsia="en-US" w:bidi="ar-SA"/>
      </w:rPr>
    </w:lvl>
    <w:lvl w:ilvl="6" w:tplc="992000D6">
      <w:numFmt w:val="bullet"/>
      <w:lvlText w:val="•"/>
      <w:lvlJc w:val="left"/>
      <w:pPr>
        <w:ind w:left="6256" w:hanging="412"/>
      </w:pPr>
      <w:rPr>
        <w:rFonts w:hint="default"/>
        <w:lang w:val="en-US" w:eastAsia="en-US" w:bidi="ar-SA"/>
      </w:rPr>
    </w:lvl>
    <w:lvl w:ilvl="7" w:tplc="817AAFA6">
      <w:numFmt w:val="bullet"/>
      <w:lvlText w:val="•"/>
      <w:lvlJc w:val="left"/>
      <w:pPr>
        <w:ind w:left="7212" w:hanging="412"/>
      </w:pPr>
      <w:rPr>
        <w:rFonts w:hint="default"/>
        <w:lang w:val="en-US" w:eastAsia="en-US" w:bidi="ar-SA"/>
      </w:rPr>
    </w:lvl>
    <w:lvl w:ilvl="8" w:tplc="F06A9D5C">
      <w:numFmt w:val="bullet"/>
      <w:lvlText w:val="•"/>
      <w:lvlJc w:val="left"/>
      <w:pPr>
        <w:ind w:left="8168" w:hanging="412"/>
      </w:pPr>
      <w:rPr>
        <w:rFonts w:hint="default"/>
        <w:lang w:val="en-US" w:eastAsia="en-US" w:bidi="ar-SA"/>
      </w:rPr>
    </w:lvl>
  </w:abstractNum>
  <w:abstractNum w:abstractNumId="3" w15:restartNumberingAfterBreak="0">
    <w:nsid w:val="11FC178D"/>
    <w:multiLevelType w:val="hybridMultilevel"/>
    <w:tmpl w:val="AC386E9C"/>
    <w:lvl w:ilvl="0" w:tplc="1C09000F">
      <w:start w:val="1"/>
      <w:numFmt w:val="decimal"/>
      <w:lvlText w:val="%1."/>
      <w:lvlJc w:val="left"/>
      <w:pPr>
        <w:ind w:left="1236" w:hanging="360"/>
      </w:pPr>
    </w:lvl>
    <w:lvl w:ilvl="1" w:tplc="1C090019" w:tentative="1">
      <w:start w:val="1"/>
      <w:numFmt w:val="lowerLetter"/>
      <w:lvlText w:val="%2."/>
      <w:lvlJc w:val="left"/>
      <w:pPr>
        <w:ind w:left="1956" w:hanging="360"/>
      </w:pPr>
    </w:lvl>
    <w:lvl w:ilvl="2" w:tplc="1C09001B" w:tentative="1">
      <w:start w:val="1"/>
      <w:numFmt w:val="lowerRoman"/>
      <w:lvlText w:val="%3."/>
      <w:lvlJc w:val="right"/>
      <w:pPr>
        <w:ind w:left="2676" w:hanging="180"/>
      </w:pPr>
    </w:lvl>
    <w:lvl w:ilvl="3" w:tplc="1C09000F" w:tentative="1">
      <w:start w:val="1"/>
      <w:numFmt w:val="decimal"/>
      <w:lvlText w:val="%4."/>
      <w:lvlJc w:val="left"/>
      <w:pPr>
        <w:ind w:left="3396" w:hanging="360"/>
      </w:pPr>
    </w:lvl>
    <w:lvl w:ilvl="4" w:tplc="1C090019" w:tentative="1">
      <w:start w:val="1"/>
      <w:numFmt w:val="lowerLetter"/>
      <w:lvlText w:val="%5."/>
      <w:lvlJc w:val="left"/>
      <w:pPr>
        <w:ind w:left="4116" w:hanging="360"/>
      </w:pPr>
    </w:lvl>
    <w:lvl w:ilvl="5" w:tplc="1C09001B" w:tentative="1">
      <w:start w:val="1"/>
      <w:numFmt w:val="lowerRoman"/>
      <w:lvlText w:val="%6."/>
      <w:lvlJc w:val="right"/>
      <w:pPr>
        <w:ind w:left="4836" w:hanging="180"/>
      </w:pPr>
    </w:lvl>
    <w:lvl w:ilvl="6" w:tplc="1C09000F" w:tentative="1">
      <w:start w:val="1"/>
      <w:numFmt w:val="decimal"/>
      <w:lvlText w:val="%7."/>
      <w:lvlJc w:val="left"/>
      <w:pPr>
        <w:ind w:left="5556" w:hanging="360"/>
      </w:pPr>
    </w:lvl>
    <w:lvl w:ilvl="7" w:tplc="1C090019" w:tentative="1">
      <w:start w:val="1"/>
      <w:numFmt w:val="lowerLetter"/>
      <w:lvlText w:val="%8."/>
      <w:lvlJc w:val="left"/>
      <w:pPr>
        <w:ind w:left="6276" w:hanging="360"/>
      </w:pPr>
    </w:lvl>
    <w:lvl w:ilvl="8" w:tplc="1C09001B" w:tentative="1">
      <w:start w:val="1"/>
      <w:numFmt w:val="lowerRoman"/>
      <w:lvlText w:val="%9."/>
      <w:lvlJc w:val="right"/>
      <w:pPr>
        <w:ind w:left="6996" w:hanging="180"/>
      </w:pPr>
    </w:lvl>
  </w:abstractNum>
  <w:abstractNum w:abstractNumId="4" w15:restartNumberingAfterBreak="0">
    <w:nsid w:val="14D13AD1"/>
    <w:multiLevelType w:val="multilevel"/>
    <w:tmpl w:val="EEC228BA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61C763E"/>
    <w:multiLevelType w:val="hybridMultilevel"/>
    <w:tmpl w:val="E0781F02"/>
    <w:lvl w:ilvl="0" w:tplc="0952EE6E">
      <w:start w:val="3"/>
      <w:numFmt w:val="lowerLetter"/>
      <w:lvlText w:val="%1)"/>
      <w:lvlJc w:val="left"/>
      <w:pPr>
        <w:ind w:left="906" w:hanging="291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100"/>
        <w:sz w:val="21"/>
        <w:szCs w:val="21"/>
        <w:lang w:val="en-US" w:eastAsia="en-US" w:bidi="ar-SA"/>
      </w:rPr>
    </w:lvl>
    <w:lvl w:ilvl="1" w:tplc="9F563774">
      <w:numFmt w:val="bullet"/>
      <w:lvlText w:val="•"/>
      <w:lvlJc w:val="left"/>
      <w:pPr>
        <w:ind w:left="946" w:hanging="291"/>
      </w:pPr>
      <w:rPr>
        <w:rFonts w:hint="default"/>
        <w:lang w:val="en-US" w:eastAsia="en-US" w:bidi="ar-SA"/>
      </w:rPr>
    </w:lvl>
    <w:lvl w:ilvl="2" w:tplc="A9B8A4D6">
      <w:numFmt w:val="bullet"/>
      <w:lvlText w:val="•"/>
      <w:lvlJc w:val="left"/>
      <w:pPr>
        <w:ind w:left="993" w:hanging="291"/>
      </w:pPr>
      <w:rPr>
        <w:rFonts w:hint="default"/>
        <w:lang w:val="en-US" w:eastAsia="en-US" w:bidi="ar-SA"/>
      </w:rPr>
    </w:lvl>
    <w:lvl w:ilvl="3" w:tplc="1EF4DF18">
      <w:numFmt w:val="bullet"/>
      <w:lvlText w:val="•"/>
      <w:lvlJc w:val="left"/>
      <w:pPr>
        <w:ind w:left="1039" w:hanging="291"/>
      </w:pPr>
      <w:rPr>
        <w:rFonts w:hint="default"/>
        <w:lang w:val="en-US" w:eastAsia="en-US" w:bidi="ar-SA"/>
      </w:rPr>
    </w:lvl>
    <w:lvl w:ilvl="4" w:tplc="49243E02">
      <w:numFmt w:val="bullet"/>
      <w:lvlText w:val="•"/>
      <w:lvlJc w:val="left"/>
      <w:pPr>
        <w:ind w:left="1086" w:hanging="291"/>
      </w:pPr>
      <w:rPr>
        <w:rFonts w:hint="default"/>
        <w:lang w:val="en-US" w:eastAsia="en-US" w:bidi="ar-SA"/>
      </w:rPr>
    </w:lvl>
    <w:lvl w:ilvl="5" w:tplc="51024734">
      <w:numFmt w:val="bullet"/>
      <w:lvlText w:val="•"/>
      <w:lvlJc w:val="left"/>
      <w:pPr>
        <w:ind w:left="1132" w:hanging="291"/>
      </w:pPr>
      <w:rPr>
        <w:rFonts w:hint="default"/>
        <w:lang w:val="en-US" w:eastAsia="en-US" w:bidi="ar-SA"/>
      </w:rPr>
    </w:lvl>
    <w:lvl w:ilvl="6" w:tplc="097C3282">
      <w:numFmt w:val="bullet"/>
      <w:lvlText w:val="•"/>
      <w:lvlJc w:val="left"/>
      <w:pPr>
        <w:ind w:left="1179" w:hanging="291"/>
      </w:pPr>
      <w:rPr>
        <w:rFonts w:hint="default"/>
        <w:lang w:val="en-US" w:eastAsia="en-US" w:bidi="ar-SA"/>
      </w:rPr>
    </w:lvl>
    <w:lvl w:ilvl="7" w:tplc="20D03168">
      <w:numFmt w:val="bullet"/>
      <w:lvlText w:val="•"/>
      <w:lvlJc w:val="left"/>
      <w:pPr>
        <w:ind w:left="1226" w:hanging="291"/>
      </w:pPr>
      <w:rPr>
        <w:rFonts w:hint="default"/>
        <w:lang w:val="en-US" w:eastAsia="en-US" w:bidi="ar-SA"/>
      </w:rPr>
    </w:lvl>
    <w:lvl w:ilvl="8" w:tplc="CBA04884">
      <w:numFmt w:val="bullet"/>
      <w:lvlText w:val="•"/>
      <w:lvlJc w:val="left"/>
      <w:pPr>
        <w:ind w:left="1272" w:hanging="291"/>
      </w:pPr>
      <w:rPr>
        <w:rFonts w:hint="default"/>
        <w:lang w:val="en-US" w:eastAsia="en-US" w:bidi="ar-SA"/>
      </w:rPr>
    </w:lvl>
  </w:abstractNum>
  <w:abstractNum w:abstractNumId="6" w15:restartNumberingAfterBreak="0">
    <w:nsid w:val="330E4B17"/>
    <w:multiLevelType w:val="hybridMultilevel"/>
    <w:tmpl w:val="8D9C3122"/>
    <w:lvl w:ilvl="0" w:tplc="C7BE5E50">
      <w:start w:val="1"/>
      <w:numFmt w:val="lowerLetter"/>
      <w:lvlText w:val="%1)"/>
      <w:lvlJc w:val="left"/>
      <w:pPr>
        <w:ind w:left="885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605" w:hanging="360"/>
      </w:pPr>
    </w:lvl>
    <w:lvl w:ilvl="2" w:tplc="1C09001B">
      <w:start w:val="1"/>
      <w:numFmt w:val="lowerRoman"/>
      <w:lvlText w:val="%3."/>
      <w:lvlJc w:val="right"/>
      <w:pPr>
        <w:ind w:left="2325" w:hanging="180"/>
      </w:pPr>
    </w:lvl>
    <w:lvl w:ilvl="3" w:tplc="1C09000F">
      <w:start w:val="1"/>
      <w:numFmt w:val="decimal"/>
      <w:lvlText w:val="%4."/>
      <w:lvlJc w:val="left"/>
      <w:pPr>
        <w:ind w:left="3045" w:hanging="360"/>
      </w:pPr>
    </w:lvl>
    <w:lvl w:ilvl="4" w:tplc="1C090019">
      <w:start w:val="1"/>
      <w:numFmt w:val="lowerLetter"/>
      <w:lvlText w:val="%5."/>
      <w:lvlJc w:val="left"/>
      <w:pPr>
        <w:ind w:left="3765" w:hanging="360"/>
      </w:pPr>
    </w:lvl>
    <w:lvl w:ilvl="5" w:tplc="1C09001B" w:tentative="1">
      <w:start w:val="1"/>
      <w:numFmt w:val="lowerRoman"/>
      <w:lvlText w:val="%6."/>
      <w:lvlJc w:val="right"/>
      <w:pPr>
        <w:ind w:left="4485" w:hanging="180"/>
      </w:pPr>
    </w:lvl>
    <w:lvl w:ilvl="6" w:tplc="1C09000F" w:tentative="1">
      <w:start w:val="1"/>
      <w:numFmt w:val="decimal"/>
      <w:lvlText w:val="%7."/>
      <w:lvlJc w:val="left"/>
      <w:pPr>
        <w:ind w:left="5205" w:hanging="360"/>
      </w:pPr>
    </w:lvl>
    <w:lvl w:ilvl="7" w:tplc="1C090019" w:tentative="1">
      <w:start w:val="1"/>
      <w:numFmt w:val="lowerLetter"/>
      <w:lvlText w:val="%8."/>
      <w:lvlJc w:val="left"/>
      <w:pPr>
        <w:ind w:left="5925" w:hanging="360"/>
      </w:pPr>
    </w:lvl>
    <w:lvl w:ilvl="8" w:tplc="1C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7" w15:restartNumberingAfterBreak="0">
    <w:nsid w:val="3EBD237E"/>
    <w:multiLevelType w:val="hybridMultilevel"/>
    <w:tmpl w:val="C3BECC6C"/>
    <w:lvl w:ilvl="0" w:tplc="EAB6DD12">
      <w:start w:val="1"/>
      <w:numFmt w:val="decimal"/>
      <w:lvlText w:val="%1."/>
      <w:lvlJc w:val="left"/>
      <w:pPr>
        <w:ind w:left="516" w:hanging="412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100"/>
        <w:sz w:val="21"/>
        <w:szCs w:val="21"/>
        <w:lang w:val="en-US" w:eastAsia="en-US" w:bidi="ar-SA"/>
      </w:rPr>
    </w:lvl>
    <w:lvl w:ilvl="1" w:tplc="9B72F490">
      <w:start w:val="1"/>
      <w:numFmt w:val="lowerLetter"/>
      <w:lvlText w:val="%2)"/>
      <w:lvlJc w:val="left"/>
      <w:pPr>
        <w:ind w:left="818" w:hanging="303"/>
      </w:pPr>
      <w:rPr>
        <w:rFonts w:ascii="Arial MT" w:eastAsia="Arial MT" w:hAnsi="Arial MT" w:cs="Arial MT" w:hint="default"/>
        <w:b w:val="0"/>
        <w:bCs w:val="0"/>
        <w:i w:val="0"/>
        <w:iCs w:val="0"/>
        <w:spacing w:val="-3"/>
        <w:w w:val="100"/>
        <w:sz w:val="21"/>
        <w:szCs w:val="21"/>
        <w:lang w:val="en-US" w:eastAsia="en-US" w:bidi="ar-SA"/>
      </w:rPr>
    </w:lvl>
    <w:lvl w:ilvl="2" w:tplc="C928864E">
      <w:numFmt w:val="bullet"/>
      <w:lvlText w:val="•"/>
      <w:lvlJc w:val="left"/>
      <w:pPr>
        <w:ind w:left="920" w:hanging="303"/>
      </w:pPr>
      <w:rPr>
        <w:rFonts w:hint="default"/>
        <w:lang w:val="en-US" w:eastAsia="en-US" w:bidi="ar-SA"/>
      </w:rPr>
    </w:lvl>
    <w:lvl w:ilvl="3" w:tplc="FA44A484">
      <w:numFmt w:val="bullet"/>
      <w:lvlText w:val="•"/>
      <w:lvlJc w:val="left"/>
      <w:pPr>
        <w:ind w:left="940" w:hanging="303"/>
      </w:pPr>
      <w:rPr>
        <w:rFonts w:hint="default"/>
        <w:lang w:val="en-US" w:eastAsia="en-US" w:bidi="ar-SA"/>
      </w:rPr>
    </w:lvl>
    <w:lvl w:ilvl="4" w:tplc="ED7C318C">
      <w:numFmt w:val="bullet"/>
      <w:lvlText w:val="•"/>
      <w:lvlJc w:val="left"/>
      <w:pPr>
        <w:ind w:left="979" w:hanging="303"/>
      </w:pPr>
      <w:rPr>
        <w:rFonts w:hint="default"/>
        <w:lang w:val="en-US" w:eastAsia="en-US" w:bidi="ar-SA"/>
      </w:rPr>
    </w:lvl>
    <w:lvl w:ilvl="5" w:tplc="3B383D2A">
      <w:numFmt w:val="bullet"/>
      <w:lvlText w:val="•"/>
      <w:lvlJc w:val="left"/>
      <w:pPr>
        <w:ind w:left="1018" w:hanging="303"/>
      </w:pPr>
      <w:rPr>
        <w:rFonts w:hint="default"/>
        <w:lang w:val="en-US" w:eastAsia="en-US" w:bidi="ar-SA"/>
      </w:rPr>
    </w:lvl>
    <w:lvl w:ilvl="6" w:tplc="F0F0D50C">
      <w:numFmt w:val="bullet"/>
      <w:lvlText w:val="•"/>
      <w:lvlJc w:val="left"/>
      <w:pPr>
        <w:ind w:left="1057" w:hanging="303"/>
      </w:pPr>
      <w:rPr>
        <w:rFonts w:hint="default"/>
        <w:lang w:val="en-US" w:eastAsia="en-US" w:bidi="ar-SA"/>
      </w:rPr>
    </w:lvl>
    <w:lvl w:ilvl="7" w:tplc="B240E54C">
      <w:numFmt w:val="bullet"/>
      <w:lvlText w:val="•"/>
      <w:lvlJc w:val="left"/>
      <w:pPr>
        <w:ind w:left="1096" w:hanging="303"/>
      </w:pPr>
      <w:rPr>
        <w:rFonts w:hint="default"/>
        <w:lang w:val="en-US" w:eastAsia="en-US" w:bidi="ar-SA"/>
      </w:rPr>
    </w:lvl>
    <w:lvl w:ilvl="8" w:tplc="15A6C09C">
      <w:numFmt w:val="bullet"/>
      <w:lvlText w:val="•"/>
      <w:lvlJc w:val="left"/>
      <w:pPr>
        <w:ind w:left="1135" w:hanging="303"/>
      </w:pPr>
      <w:rPr>
        <w:rFonts w:hint="default"/>
        <w:lang w:val="en-US" w:eastAsia="en-US" w:bidi="ar-SA"/>
      </w:rPr>
    </w:lvl>
  </w:abstractNum>
  <w:abstractNum w:abstractNumId="8" w15:restartNumberingAfterBreak="0">
    <w:nsid w:val="6B014177"/>
    <w:multiLevelType w:val="hybridMultilevel"/>
    <w:tmpl w:val="90AC86CE"/>
    <w:lvl w:ilvl="0" w:tplc="C7BE5E50">
      <w:start w:val="1"/>
      <w:numFmt w:val="lowerLetter"/>
      <w:lvlText w:val="%1)"/>
      <w:lvlJc w:val="left"/>
      <w:pPr>
        <w:ind w:left="885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05" w:hanging="360"/>
      </w:pPr>
    </w:lvl>
    <w:lvl w:ilvl="2" w:tplc="1C09001B" w:tentative="1">
      <w:start w:val="1"/>
      <w:numFmt w:val="lowerRoman"/>
      <w:lvlText w:val="%3."/>
      <w:lvlJc w:val="right"/>
      <w:pPr>
        <w:ind w:left="2325" w:hanging="180"/>
      </w:pPr>
    </w:lvl>
    <w:lvl w:ilvl="3" w:tplc="1C09000F" w:tentative="1">
      <w:start w:val="1"/>
      <w:numFmt w:val="decimal"/>
      <w:lvlText w:val="%4."/>
      <w:lvlJc w:val="left"/>
      <w:pPr>
        <w:ind w:left="3045" w:hanging="360"/>
      </w:pPr>
    </w:lvl>
    <w:lvl w:ilvl="4" w:tplc="1C090019" w:tentative="1">
      <w:start w:val="1"/>
      <w:numFmt w:val="lowerLetter"/>
      <w:lvlText w:val="%5."/>
      <w:lvlJc w:val="left"/>
      <w:pPr>
        <w:ind w:left="3765" w:hanging="360"/>
      </w:pPr>
    </w:lvl>
    <w:lvl w:ilvl="5" w:tplc="1C09001B" w:tentative="1">
      <w:start w:val="1"/>
      <w:numFmt w:val="lowerRoman"/>
      <w:lvlText w:val="%6."/>
      <w:lvlJc w:val="right"/>
      <w:pPr>
        <w:ind w:left="4485" w:hanging="180"/>
      </w:pPr>
    </w:lvl>
    <w:lvl w:ilvl="6" w:tplc="1C09000F" w:tentative="1">
      <w:start w:val="1"/>
      <w:numFmt w:val="decimal"/>
      <w:lvlText w:val="%7."/>
      <w:lvlJc w:val="left"/>
      <w:pPr>
        <w:ind w:left="5205" w:hanging="360"/>
      </w:pPr>
    </w:lvl>
    <w:lvl w:ilvl="7" w:tplc="1C090019" w:tentative="1">
      <w:start w:val="1"/>
      <w:numFmt w:val="lowerLetter"/>
      <w:lvlText w:val="%8."/>
      <w:lvlJc w:val="left"/>
      <w:pPr>
        <w:ind w:left="5925" w:hanging="360"/>
      </w:pPr>
    </w:lvl>
    <w:lvl w:ilvl="8" w:tplc="1C09001B" w:tentative="1">
      <w:start w:val="1"/>
      <w:numFmt w:val="lowerRoman"/>
      <w:lvlText w:val="%9."/>
      <w:lvlJc w:val="right"/>
      <w:pPr>
        <w:ind w:left="6645" w:hanging="180"/>
      </w:pPr>
    </w:lvl>
  </w:abstractNum>
  <w:num w:numId="1">
    <w:abstractNumId w:val="5"/>
  </w:num>
  <w:num w:numId="2">
    <w:abstractNumId w:val="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4"/>
  </w:num>
  <w:num w:numId="6">
    <w:abstractNumId w:val="6"/>
  </w:num>
  <w:num w:numId="7">
    <w:abstractNumId w:val="8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s7A0NzM3MDA2MTNS0lEKTi0uzszPAykwqgUAWLORbSwAAAA="/>
  </w:docVars>
  <w:rsids>
    <w:rsidRoot w:val="00404497"/>
    <w:rsid w:val="002C451B"/>
    <w:rsid w:val="002D016D"/>
    <w:rsid w:val="00404497"/>
    <w:rsid w:val="006A01AA"/>
    <w:rsid w:val="00700AF1"/>
    <w:rsid w:val="00D23542"/>
    <w:rsid w:val="00D663BB"/>
    <w:rsid w:val="00E22CD4"/>
    <w:rsid w:val="00EE2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D824EC"/>
  <w15:docId w15:val="{C0F53660-96A1-454D-805A-3149871D9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516" w:hanging="30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C451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451B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2C451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451B"/>
    <w:rPr>
      <w:rFonts w:ascii="Arial MT" w:eastAsia="Arial MT" w:hAnsi="Arial MT" w:cs="Arial MT"/>
    </w:rPr>
  </w:style>
  <w:style w:type="table" w:styleId="TableGrid">
    <w:name w:val="Table Grid"/>
    <w:basedOn w:val="TableNormal"/>
    <w:uiPriority w:val="39"/>
    <w:rsid w:val="002C45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2C451B"/>
    <w:pPr>
      <w:widowControl/>
      <w:autoSpaceDE/>
      <w:autoSpaceDN/>
      <w:spacing w:before="180" w:after="180"/>
    </w:pPr>
    <w:rPr>
      <w:rFonts w:ascii="Times New Roman" w:eastAsiaTheme="minorHAnsi" w:hAnsi="Times New Roman" w:cstheme="min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C451B"/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6A01AA"/>
    <w:rPr>
      <w:rFonts w:ascii="Arial MT" w:eastAsia="Arial MT" w:hAnsi="Arial MT" w:cs="Arial MT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6A01A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Z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1824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1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izz - Mechanical Waves</vt:lpstr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izz - Mechanical Waves</dc:title>
  <dc:creator>tinotenda mukuya</dc:creator>
  <cp:lastModifiedBy>tinotenda mukuya</cp:lastModifiedBy>
  <cp:revision>2</cp:revision>
  <dcterms:created xsi:type="dcterms:W3CDTF">2025-03-18T10:00:00Z</dcterms:created>
  <dcterms:modified xsi:type="dcterms:W3CDTF">2025-03-1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11T00:00:00Z</vt:filetime>
  </property>
  <property fmtid="{D5CDD505-2E9C-101B-9397-08002B2CF9AE}" pid="3" name="Creator">
    <vt:lpwstr>Mozilla/5.0 (Windows NT 10.0; Win64; x64) AppleWebKit/537.36 (KHTML, like Gecko) Chrome/131.0.0.0 Safari/537.36</vt:lpwstr>
  </property>
  <property fmtid="{D5CDD505-2E9C-101B-9397-08002B2CF9AE}" pid="4" name="LastSaved">
    <vt:filetime>2025-03-11T00:00:00Z</vt:filetime>
  </property>
  <property fmtid="{D5CDD505-2E9C-101B-9397-08002B2CF9AE}" pid="5" name="Producer">
    <vt:lpwstr>Skia/PDF m131</vt:lpwstr>
  </property>
</Properties>
</file>